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7F6E44" w14:textId="369D0D4A" w:rsidR="00AC4192" w:rsidRPr="00AD1098" w:rsidRDefault="001A32CB" w:rsidP="00AD1098">
      <w:pPr>
        <w:pStyle w:val="Title"/>
      </w:pPr>
      <w:bookmarkStart w:id="0" w:name="_Hlk141502612"/>
      <w:bookmarkStart w:id="1" w:name="_Hlk157409695"/>
      <w:bookmarkStart w:id="2" w:name="_Hlk77722351"/>
      <w:r w:rsidRPr="00AD1098">
        <w:t>Title of your research a</w:t>
      </w:r>
      <w:r w:rsidR="00AC4192" w:rsidRPr="00AD1098">
        <w:t xml:space="preserve">rticle </w:t>
      </w:r>
      <w:r w:rsidR="00AF528F" w:rsidRPr="00AD1098">
        <w:t>(</w:t>
      </w:r>
      <w:r w:rsidRPr="00AD1098">
        <w:t>f</w:t>
      </w:r>
      <w:r w:rsidR="00AC4192" w:rsidRPr="00AD1098">
        <w:t xml:space="preserve">ont </w:t>
      </w:r>
      <w:r w:rsidRPr="00AD1098">
        <w:t>g</w:t>
      </w:r>
      <w:r w:rsidR="00AF528F" w:rsidRPr="00AD1098">
        <w:t xml:space="preserve">aramond, </w:t>
      </w:r>
      <w:r w:rsidRPr="00AD1098">
        <w:t>b</w:t>
      </w:r>
      <w:r w:rsidR="00AF528F" w:rsidRPr="00AD1098">
        <w:t xml:space="preserve">old, </w:t>
      </w:r>
      <w:r w:rsidRPr="00AD1098">
        <w:t>s</w:t>
      </w:r>
      <w:r w:rsidR="00AF528F" w:rsidRPr="00AD1098">
        <w:t>ize 18,</w:t>
      </w:r>
      <w:r w:rsidR="00AC4192" w:rsidRPr="00AD1098">
        <w:t xml:space="preserve"> </w:t>
      </w:r>
      <w:r w:rsidRPr="00AD1098">
        <w:t>j</w:t>
      </w:r>
      <w:r w:rsidR="00AC4192" w:rsidRPr="00AD1098">
        <w:t>ustified,</w:t>
      </w:r>
      <w:r w:rsidR="00AF528F" w:rsidRPr="00AD1098">
        <w:t xml:space="preserve"> limited to 15 words)</w:t>
      </w:r>
      <w:r w:rsidR="00AC4192" w:rsidRPr="00AD1098">
        <w:t xml:space="preserve"> </w:t>
      </w:r>
      <w:bookmarkEnd w:id="0"/>
      <w:bookmarkEnd w:id="1"/>
    </w:p>
    <w:p w14:paraId="632AD197" w14:textId="2A2B7426" w:rsidR="00E175EA" w:rsidRPr="00DF0543" w:rsidRDefault="00405EBA" w:rsidP="001A32CB">
      <w:pPr>
        <w:spacing w:before="0"/>
        <w:ind w:left="113" w:right="91"/>
        <w:jc w:val="both"/>
        <w:rPr>
          <w:rFonts w:ascii="Garamond" w:hAnsi="Garamond"/>
          <w:noProof/>
          <w:sz w:val="24"/>
          <w:szCs w:val="24"/>
          <w:lang w:val="en-GB" w:eastAsia="en-MY"/>
        </w:rPr>
      </w:pPr>
      <w:r>
        <w:rPr>
          <w:rFonts w:ascii="Garamond" w:hAnsi="Garamond"/>
          <w:noProof/>
          <w:sz w:val="24"/>
          <w:szCs w:val="24"/>
          <w:lang w:val="en-GB" w:eastAsia="en-MY"/>
        </w:rPr>
        <w:t>Muhammad Taher Bakhtiar</w:t>
      </w:r>
      <w:r w:rsidR="001A32CB" w:rsidRPr="00DF0543">
        <w:rPr>
          <w:rFonts w:ascii="Garamond" w:hAnsi="Garamond"/>
          <w:noProof/>
          <w:sz w:val="24"/>
          <w:szCs w:val="24"/>
          <w:lang w:val="en-GB" w:eastAsia="en-MY"/>
        </w:rPr>
        <w:t xml:space="preserve"> (First name Last name)</w:t>
      </w:r>
      <w:r w:rsidR="00A81A10" w:rsidRPr="00DF0543"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1</w:t>
      </w:r>
      <w:r w:rsidR="00843B41" w:rsidRPr="00DF0543">
        <w:rPr>
          <w:rFonts w:ascii="Garamond" w:hAnsi="Garamond"/>
          <w:color w:val="131413"/>
          <w:w w:val="85"/>
          <w:sz w:val="24"/>
          <w:szCs w:val="24"/>
          <w:vertAlign w:val="superscript"/>
          <w:lang w:val="en-GB"/>
        </w:rPr>
        <w:t>*</w:t>
      </w:r>
      <w:r w:rsidR="00A81A10" w:rsidRPr="00DF0543">
        <w:rPr>
          <w:rFonts w:ascii="Garamond" w:hAnsi="Garamond"/>
          <w:noProof/>
          <w:sz w:val="24"/>
          <w:szCs w:val="24"/>
          <w:lang w:val="en-GB" w:eastAsia="en-MY"/>
        </w:rPr>
        <w:t xml:space="preserve">, </w:t>
      </w:r>
      <w:r>
        <w:rPr>
          <w:rFonts w:ascii="Garamond" w:hAnsi="Garamond"/>
          <w:noProof/>
          <w:sz w:val="24"/>
          <w:szCs w:val="24"/>
          <w:lang w:val="en-GB" w:eastAsia="en-MY"/>
        </w:rPr>
        <w:t>Muhammad Salahuddin Haris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1</w:t>
      </w:r>
      <w:r w:rsidR="00A81A10" w:rsidRPr="00DF0543">
        <w:rPr>
          <w:rFonts w:ascii="Garamond" w:hAnsi="Garamond"/>
          <w:noProof/>
          <w:sz w:val="24"/>
          <w:szCs w:val="24"/>
          <w:lang w:val="en-GB" w:eastAsia="en-MY"/>
        </w:rPr>
        <w:t>,</w:t>
      </w:r>
      <w:r w:rsidR="001A32CB" w:rsidRPr="00DF0543">
        <w:rPr>
          <w:rFonts w:ascii="Garamond" w:hAnsi="Garamond"/>
          <w:noProof/>
          <w:sz w:val="24"/>
          <w:szCs w:val="24"/>
          <w:lang w:val="en-GB" w:eastAsia="en-MY"/>
        </w:rPr>
        <w:t xml:space="preserve"> </w:t>
      </w:r>
      <w:r>
        <w:rPr>
          <w:rFonts w:ascii="Garamond" w:hAnsi="Garamond"/>
          <w:noProof/>
          <w:sz w:val="24"/>
          <w:szCs w:val="24"/>
          <w:lang w:val="en-GB" w:eastAsia="en-MY"/>
        </w:rPr>
        <w:t>Zalikha Ibrahim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2</w:t>
      </w:r>
      <w:r w:rsidR="001A32CB" w:rsidRPr="00DF0543"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 xml:space="preserve"> 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 xml:space="preserve"> </w:t>
      </w:r>
      <w:r>
        <w:rPr>
          <w:rFonts w:ascii="Garamond" w:hAnsi="Garamond"/>
          <w:noProof/>
          <w:sz w:val="24"/>
          <w:szCs w:val="24"/>
          <w:lang w:val="en-GB" w:eastAsia="en-MY"/>
        </w:rPr>
        <w:t>Rosazra Roslan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3</w:t>
      </w:r>
      <w:r>
        <w:rPr>
          <w:rFonts w:ascii="Garamond" w:hAnsi="Garamond"/>
          <w:noProof/>
          <w:sz w:val="24"/>
          <w:szCs w:val="24"/>
          <w:lang w:val="en-GB" w:eastAsia="en-MY"/>
        </w:rPr>
        <w:t>, Nurul Hidayah Abdullah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4</w:t>
      </w:r>
      <w:r>
        <w:rPr>
          <w:rFonts w:ascii="Garamond" w:hAnsi="Garamond"/>
          <w:noProof/>
          <w:sz w:val="24"/>
          <w:szCs w:val="24"/>
          <w:lang w:val="en-GB" w:eastAsia="en-MY"/>
        </w:rPr>
        <w:t xml:space="preserve">, </w:t>
      </w:r>
      <w:r w:rsidRPr="00DF0543">
        <w:rPr>
          <w:rFonts w:ascii="Garamond" w:hAnsi="Garamond"/>
          <w:noProof/>
          <w:sz w:val="24"/>
          <w:szCs w:val="24"/>
          <w:lang w:val="en-GB" w:eastAsia="en-MY"/>
        </w:rPr>
        <w:t xml:space="preserve">and </w:t>
      </w:r>
      <w:r>
        <w:rPr>
          <w:rFonts w:ascii="Garamond" w:hAnsi="Garamond"/>
          <w:noProof/>
          <w:sz w:val="24"/>
          <w:szCs w:val="24"/>
          <w:lang w:val="en-GB" w:eastAsia="en-MY"/>
        </w:rPr>
        <w:t>Syahrir Zaini</w:t>
      </w:r>
      <w:r>
        <w:rPr>
          <w:rFonts w:ascii="Garamond" w:hAnsi="Garamond"/>
          <w:noProof/>
          <w:sz w:val="24"/>
          <w:szCs w:val="24"/>
          <w:vertAlign w:val="superscript"/>
          <w:lang w:val="en-GB" w:eastAsia="en-MY"/>
        </w:rPr>
        <w:t>5</w:t>
      </w:r>
      <w:r>
        <w:rPr>
          <w:rFonts w:ascii="Garamond" w:hAnsi="Garamond"/>
          <w:noProof/>
          <w:sz w:val="24"/>
          <w:szCs w:val="24"/>
          <w:lang w:val="en-GB" w:eastAsia="en-MY"/>
        </w:rPr>
        <w:t xml:space="preserve"> </w:t>
      </w:r>
      <w:r w:rsidR="001A32CB" w:rsidRPr="00DF0543">
        <w:rPr>
          <w:rFonts w:ascii="Garamond" w:hAnsi="Garamond"/>
          <w:noProof/>
          <w:sz w:val="24"/>
          <w:szCs w:val="24"/>
          <w:lang w:val="en-GB" w:eastAsia="en-MY"/>
        </w:rPr>
        <w:t xml:space="preserve">(font garamond, </w:t>
      </w:r>
      <w:r w:rsidR="00DF0543" w:rsidRPr="00DF0543">
        <w:rPr>
          <w:rFonts w:ascii="Garamond" w:hAnsi="Garamond"/>
          <w:noProof/>
          <w:sz w:val="24"/>
          <w:szCs w:val="24"/>
          <w:lang w:val="en-GB" w:eastAsia="en-MY"/>
        </w:rPr>
        <w:t>regular</w:t>
      </w:r>
      <w:r w:rsidR="001A32CB" w:rsidRPr="00DF0543">
        <w:rPr>
          <w:rFonts w:ascii="Garamond" w:hAnsi="Garamond"/>
          <w:noProof/>
          <w:sz w:val="24"/>
          <w:szCs w:val="24"/>
          <w:lang w:val="en-GB" w:eastAsia="en-MY"/>
        </w:rPr>
        <w:t>, size 12, justified</w:t>
      </w:r>
      <w:r w:rsidR="00DF0543" w:rsidRPr="00DF0543">
        <w:rPr>
          <w:rFonts w:ascii="Garamond" w:hAnsi="Garamond"/>
          <w:noProof/>
          <w:sz w:val="24"/>
          <w:szCs w:val="24"/>
          <w:lang w:val="en-GB" w:eastAsia="en-MY"/>
        </w:rPr>
        <w:t>)</w:t>
      </w:r>
    </w:p>
    <w:p w14:paraId="0201716B" w14:textId="6BC49736" w:rsidR="00DF0543" w:rsidRPr="00517A71" w:rsidRDefault="00E175EA" w:rsidP="00DF0543">
      <w:pPr>
        <w:spacing w:before="0" w:after="0"/>
        <w:ind w:left="113" w:right="91"/>
        <w:jc w:val="both"/>
        <w:rPr>
          <w:rStyle w:val="AffiliationChar"/>
        </w:rPr>
      </w:pPr>
      <w:r w:rsidRPr="00DF0543">
        <w:rPr>
          <w:rFonts w:ascii="Palatino Linotype" w:hAnsi="Palatino Linotype"/>
          <w:i/>
          <w:iCs/>
          <w:color w:val="131413"/>
          <w:w w:val="90"/>
          <w:sz w:val="20"/>
          <w:szCs w:val="20"/>
          <w:vertAlign w:val="superscript"/>
          <w:lang w:val="en-GB"/>
        </w:rPr>
        <w:t>1</w:t>
      </w:r>
      <w:r w:rsidR="00405EBA" w:rsidRPr="00517A71">
        <w:rPr>
          <w:rStyle w:val="AffiliationChar"/>
        </w:rPr>
        <w:t>Department of Pharmaceutical Technology, Kulliyyah of Pharmacy, International Islamic University Malaysia, Jalan Sultan Ahmad Shah, 25200 Kuantan, Pahang, Malaysia.</w:t>
      </w:r>
      <w:r w:rsidR="00DF0543" w:rsidRPr="00517A71">
        <w:rPr>
          <w:rStyle w:val="AffiliationChar"/>
        </w:rPr>
        <w:t xml:space="preserve"> (font </w:t>
      </w:r>
      <w:proofErr w:type="spellStart"/>
      <w:r w:rsidR="00DF0543" w:rsidRPr="00517A71">
        <w:rPr>
          <w:rStyle w:val="AffiliationChar"/>
        </w:rPr>
        <w:t>palatino</w:t>
      </w:r>
      <w:proofErr w:type="spellEnd"/>
      <w:r w:rsidR="00DF0543" w:rsidRPr="00517A71">
        <w:rPr>
          <w:rStyle w:val="AffiliationChar"/>
        </w:rPr>
        <w:t xml:space="preserve"> linotype, italic, size 10, justified)</w:t>
      </w:r>
    </w:p>
    <w:p w14:paraId="5DC458EB" w14:textId="08912F59" w:rsidR="00405EBA" w:rsidRPr="00517A71" w:rsidRDefault="00E175EA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</w:rPr>
      </w:pPr>
      <w:r w:rsidRPr="00DF0543">
        <w:rPr>
          <w:rFonts w:ascii="Palatino Linotype" w:hAnsi="Palatino Linotype"/>
          <w:i/>
          <w:iCs/>
          <w:color w:val="131413"/>
          <w:w w:val="90"/>
          <w:sz w:val="20"/>
          <w:szCs w:val="20"/>
          <w:vertAlign w:val="superscript"/>
          <w:lang w:val="en-GB"/>
        </w:rPr>
        <w:t>2</w:t>
      </w:r>
      <w:r w:rsidR="00405EBA" w:rsidRPr="00517A71">
        <w:rPr>
          <w:rStyle w:val="AffiliationChar"/>
        </w:rPr>
        <w:t xml:space="preserve">Department of Pharmaceutical Chemistry, Kulliyyah of Pharmacy, International Islamic University Malaysia, Jalan Sultan Ahmad Shah, 25200 Kuantan, Pahang, Malaysia. </w:t>
      </w:r>
    </w:p>
    <w:p w14:paraId="2A33DA31" w14:textId="0ECD6459" w:rsidR="00405EBA" w:rsidRPr="00517A71" w:rsidRDefault="00405EBA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</w:rPr>
      </w:pPr>
      <w:r>
        <w:rPr>
          <w:rFonts w:ascii="Palatino Linotype" w:hAnsi="Palatino Linotype"/>
          <w:i/>
          <w:iCs/>
          <w:color w:val="131413"/>
          <w:w w:val="90"/>
          <w:sz w:val="20"/>
          <w:szCs w:val="20"/>
          <w:vertAlign w:val="superscript"/>
          <w:lang w:val="en-GB"/>
        </w:rPr>
        <w:t>3</w:t>
      </w:r>
      <w:r w:rsidRPr="00517A71">
        <w:rPr>
          <w:rStyle w:val="AffiliationChar"/>
        </w:rPr>
        <w:t>Department of Basic Medical Sciences, Kulliyyah of Pharmacy, International Islamic University Malaysia, Jalan Sultan Ahmad Shah, 25200 Kuantan, Pahang, Malaysia.</w:t>
      </w:r>
    </w:p>
    <w:p w14:paraId="67B47BF2" w14:textId="249216EE" w:rsidR="00405EBA" w:rsidRPr="00517A71" w:rsidRDefault="00405EBA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</w:rPr>
      </w:pPr>
      <w:r>
        <w:rPr>
          <w:rFonts w:ascii="Palatino Linotype" w:hAnsi="Palatino Linotype"/>
          <w:i/>
          <w:iCs/>
          <w:color w:val="131413"/>
          <w:w w:val="90"/>
          <w:sz w:val="20"/>
          <w:szCs w:val="20"/>
          <w:vertAlign w:val="superscript"/>
          <w:lang w:val="en-GB"/>
        </w:rPr>
        <w:t>4</w:t>
      </w:r>
      <w:r w:rsidRPr="00517A71">
        <w:rPr>
          <w:rStyle w:val="AffiliationChar"/>
        </w:rPr>
        <w:t xml:space="preserve">Kulliyyah of Pharmacy, International Islamic University Malaysia, Jalan Sultan Ahmad Shah, 25200 Kuantan, Pahang, Malaysia. </w:t>
      </w:r>
    </w:p>
    <w:p w14:paraId="121AAF54" w14:textId="15EF9E21" w:rsidR="00405EBA" w:rsidRDefault="00405EBA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  <w:i w:val="0"/>
          <w:iCs w:val="0"/>
        </w:rPr>
      </w:pPr>
      <w:r>
        <w:rPr>
          <w:rFonts w:ascii="Palatino Linotype" w:hAnsi="Palatino Linotype"/>
          <w:i/>
          <w:iCs/>
          <w:color w:val="131413"/>
          <w:w w:val="90"/>
          <w:sz w:val="20"/>
          <w:szCs w:val="20"/>
          <w:vertAlign w:val="superscript"/>
          <w:lang w:val="en-GB"/>
        </w:rPr>
        <w:t>5</w:t>
      </w:r>
      <w:r w:rsidRPr="00517A71">
        <w:rPr>
          <w:rStyle w:val="AffiliationChar"/>
        </w:rPr>
        <w:t>Department of Pharmacy Practice, Kulliyyah of Pharmacy, International Islamic University Malaysia, Jalan Sultan Ahmad Shah, 25200 Kuantan, Pahang, Malaysia.</w:t>
      </w:r>
    </w:p>
    <w:p w14:paraId="138B6E77" w14:textId="77777777" w:rsidR="00AC5DEB" w:rsidRDefault="00AC5DEB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  <w:i w:val="0"/>
          <w:iCs w:val="0"/>
        </w:rPr>
      </w:pPr>
    </w:p>
    <w:p w14:paraId="5A6BFCEA" w14:textId="7BD27592" w:rsidR="00AC5DEB" w:rsidRPr="00AC5DEB" w:rsidRDefault="00AC5DEB" w:rsidP="00405EBA">
      <w:pPr>
        <w:tabs>
          <w:tab w:val="left" w:pos="142"/>
        </w:tabs>
        <w:spacing w:before="0" w:after="0"/>
        <w:ind w:left="113" w:right="89"/>
        <w:jc w:val="both"/>
        <w:rPr>
          <w:rStyle w:val="AffiliationChar"/>
          <w:i w:val="0"/>
          <w:iCs w:val="0"/>
        </w:rPr>
      </w:pPr>
      <w:r w:rsidRPr="00AC5DEB">
        <w:rPr>
          <w:rFonts w:ascii="Palatino Linotype" w:hAnsi="Palatino Linotype"/>
          <w:bCs/>
          <w:color w:val="131413"/>
          <w:w w:val="90"/>
          <w:sz w:val="20"/>
          <w:szCs w:val="20"/>
        </w:rPr>
        <w:t xml:space="preserve">*Corresponding author’s email: </w:t>
      </w:r>
      <w:hyperlink r:id="rId8" w:history="1">
        <w:r w:rsidRPr="00AC5DEB">
          <w:rPr>
            <w:rStyle w:val="Hyperlink"/>
            <w:rFonts w:ascii="Palatino Linotype" w:hAnsi="Palatino Linotype"/>
            <w:bCs/>
            <w:w w:val="90"/>
            <w:sz w:val="20"/>
            <w:szCs w:val="20"/>
          </w:rPr>
          <w:t>mtaher@iium.edu.my</w:t>
        </w:r>
      </w:hyperlink>
    </w:p>
    <w:p w14:paraId="49AA8D8A" w14:textId="7353456E" w:rsidR="000151E5" w:rsidRPr="00DF0543" w:rsidRDefault="003700A2" w:rsidP="00C13A38">
      <w:pPr>
        <w:tabs>
          <w:tab w:val="left" w:pos="142"/>
        </w:tabs>
        <w:spacing w:before="0" w:after="0"/>
        <w:ind w:left="113" w:right="-53"/>
        <w:jc w:val="both"/>
        <w:rPr>
          <w:b/>
          <w:bCs/>
          <w:color w:val="131413"/>
          <w:w w:val="90"/>
          <w:sz w:val="24"/>
          <w:szCs w:val="24"/>
          <w:lang w:val="en-GB"/>
        </w:rPr>
      </w:pPr>
      <w:r>
        <w:rPr>
          <w:b/>
          <w:bCs/>
          <w:noProof/>
          <w:color w:val="131413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487591424" behindDoc="0" locked="0" layoutInCell="1" allowOverlap="1" wp14:anchorId="4D334BE6" wp14:editId="502252FC">
                <wp:simplePos x="0" y="0"/>
                <wp:positionH relativeFrom="column">
                  <wp:posOffset>106680</wp:posOffset>
                </wp:positionH>
                <wp:positionV relativeFrom="paragraph">
                  <wp:posOffset>111481</wp:posOffset>
                </wp:positionV>
                <wp:extent cx="6206622" cy="7061"/>
                <wp:effectExtent l="0" t="0" r="22860" b="31115"/>
                <wp:wrapNone/>
                <wp:docPr id="45782361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06622" cy="706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B77CB1" id="Straight Connector 4" o:spid="_x0000_s1026" style="position:absolute;z-index:4875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4pt,8.8pt" to="497.1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" strokecolor="black [3213]"/>
            </w:pict>
          </mc:Fallback>
        </mc:AlternateContent>
      </w:r>
    </w:p>
    <w:p w14:paraId="3F1A03AB" w14:textId="78354161" w:rsidR="00AC5DEB" w:rsidRPr="00AC5DEB" w:rsidRDefault="00AC5DEB" w:rsidP="00AC5DEB">
      <w:pPr>
        <w:tabs>
          <w:tab w:val="left" w:pos="142"/>
        </w:tabs>
        <w:spacing w:before="0" w:after="0"/>
        <w:ind w:left="113" w:right="1225"/>
        <w:rPr>
          <w:rFonts w:ascii="Garamond" w:hAnsi="Garamond"/>
          <w:b/>
          <w:bCs/>
          <w:color w:val="131413"/>
          <w:w w:val="90"/>
          <w:sz w:val="28"/>
          <w:szCs w:val="28"/>
          <w:lang w:val="en-GB"/>
        </w:rPr>
      </w:pPr>
      <w:r>
        <w:rPr>
          <w:rFonts w:ascii="Garamond" w:hAnsi="Garamond"/>
          <w:b/>
          <w:bCs/>
          <w:color w:val="131413"/>
          <w:w w:val="90"/>
          <w:sz w:val="28"/>
          <w:szCs w:val="28"/>
          <w:lang w:val="en-GB"/>
        </w:rPr>
        <w:t xml:space="preserve">Proposed </w:t>
      </w:r>
      <w:r w:rsidR="003E2701">
        <w:rPr>
          <w:rFonts w:ascii="Garamond" w:hAnsi="Garamond"/>
          <w:b/>
          <w:bCs/>
          <w:color w:val="131413"/>
          <w:w w:val="90"/>
          <w:sz w:val="28"/>
          <w:szCs w:val="28"/>
          <w:lang w:val="en-GB"/>
        </w:rPr>
        <w:t xml:space="preserve">Four (4) </w:t>
      </w:r>
      <w:r>
        <w:rPr>
          <w:rFonts w:ascii="Garamond" w:hAnsi="Garamond"/>
          <w:b/>
          <w:bCs/>
          <w:color w:val="131413"/>
          <w:w w:val="90"/>
          <w:sz w:val="28"/>
          <w:szCs w:val="28"/>
          <w:lang w:val="en-GB"/>
        </w:rPr>
        <w:t>Reviewers:</w:t>
      </w:r>
      <w:r w:rsidR="00C13A38" w:rsidRPr="00DF0543">
        <w:rPr>
          <w:rFonts w:ascii="Garamond" w:hAnsi="Garamond"/>
          <w:b/>
          <w:bCs/>
          <w:color w:val="131413"/>
          <w:w w:val="90"/>
          <w:sz w:val="28"/>
          <w:szCs w:val="28"/>
          <w:lang w:val="en-GB"/>
        </w:rPr>
        <w:t xml:space="preserve"> </w:t>
      </w:r>
    </w:p>
    <w:p w14:paraId="640B923B" w14:textId="119C4F4E" w:rsidR="00AC5DEB" w:rsidRDefault="00AC5DEB" w:rsidP="00AC5DEB">
      <w:pPr>
        <w:tabs>
          <w:tab w:val="left" w:pos="142"/>
        </w:tabs>
        <w:spacing w:before="0" w:after="0"/>
        <w:ind w:right="1225"/>
        <w:jc w:val="both"/>
        <w:rPr>
          <w:rFonts w:ascii="Palatino Linotype" w:hAnsi="Palatino Linotype"/>
          <w:b/>
          <w:bCs/>
          <w:i/>
          <w:iCs/>
          <w:color w:val="131413"/>
          <w:w w:val="90"/>
          <w:sz w:val="20"/>
          <w:szCs w:val="20"/>
          <w:lang w:val="en-GB"/>
        </w:rPr>
      </w:pPr>
      <w:r>
        <w:rPr>
          <w:rFonts w:ascii="Palatino Linotype" w:hAnsi="Palatino Linotype"/>
          <w:b/>
          <w:bCs/>
          <w:i/>
          <w:iCs/>
          <w:color w:val="131413"/>
          <w:w w:val="90"/>
          <w:sz w:val="20"/>
          <w:szCs w:val="20"/>
          <w:lang w:val="en-GB"/>
        </w:rPr>
        <w:tab/>
      </w:r>
      <w:r w:rsidRPr="00AC5DEB">
        <w:rPr>
          <w:rFonts w:ascii="Palatino Linotype" w:hAnsi="Palatino Linotype"/>
          <w:b/>
          <w:bCs/>
          <w:i/>
          <w:iCs/>
          <w:color w:val="131413"/>
          <w:w w:val="90"/>
          <w:sz w:val="18"/>
          <w:szCs w:val="18"/>
          <w:lang w:val="en-GB"/>
        </w:rPr>
        <w:t>*Must not from the same affiliation of the authors.</w:t>
      </w:r>
    </w:p>
    <w:p w14:paraId="4AB318E1" w14:textId="77777777" w:rsidR="00AC5DEB" w:rsidRDefault="00AC5DEB" w:rsidP="00AC5DEB">
      <w:pPr>
        <w:tabs>
          <w:tab w:val="left" w:pos="142"/>
        </w:tabs>
        <w:spacing w:before="0" w:after="0"/>
        <w:ind w:right="1225"/>
        <w:jc w:val="both"/>
        <w:rPr>
          <w:rFonts w:ascii="Palatino Linotype" w:hAnsi="Palatino Linotype"/>
          <w:b/>
          <w:bCs/>
          <w:i/>
          <w:iCs/>
          <w:color w:val="131413"/>
          <w:w w:val="90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3"/>
        <w:gridCol w:w="7241"/>
      </w:tblGrid>
      <w:tr w:rsidR="00AC5DEB" w:rsidRPr="00523613" w14:paraId="60C159F3" w14:textId="77777777" w:rsidTr="00523613">
        <w:tc>
          <w:tcPr>
            <w:tcW w:w="9634" w:type="dxa"/>
            <w:gridSpan w:val="2"/>
          </w:tcPr>
          <w:p w14:paraId="6CFDD42B" w14:textId="70D44318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bookmarkStart w:id="3" w:name="_Hlk170719006"/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Reviewer 1</w:t>
            </w:r>
          </w:p>
        </w:tc>
      </w:tr>
      <w:tr w:rsidR="00AC5DEB" w:rsidRPr="00523613" w14:paraId="024C3F56" w14:textId="77777777" w:rsidTr="00523613">
        <w:tc>
          <w:tcPr>
            <w:tcW w:w="2393" w:type="dxa"/>
          </w:tcPr>
          <w:p w14:paraId="74A4A181" w14:textId="4C68C497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AC5DEB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241" w:type="dxa"/>
          </w:tcPr>
          <w:p w14:paraId="6AD4D715" w14:textId="77777777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AC5DEB" w:rsidRPr="00523613" w14:paraId="0C30249A" w14:textId="77777777" w:rsidTr="00523613">
        <w:tc>
          <w:tcPr>
            <w:tcW w:w="2393" w:type="dxa"/>
          </w:tcPr>
          <w:p w14:paraId="42267FB6" w14:textId="6A4AB2AA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AC5DEB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Affiliation:</w:t>
            </w:r>
          </w:p>
        </w:tc>
        <w:tc>
          <w:tcPr>
            <w:tcW w:w="7241" w:type="dxa"/>
          </w:tcPr>
          <w:p w14:paraId="59FE4F2C" w14:textId="77777777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AC5DEB" w:rsidRPr="00523613" w14:paraId="63E6DB1C" w14:textId="77777777" w:rsidTr="00523613">
        <w:tc>
          <w:tcPr>
            <w:tcW w:w="2393" w:type="dxa"/>
          </w:tcPr>
          <w:p w14:paraId="2DF8E4B7" w14:textId="4EB50D7B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787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AC5DEB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7241" w:type="dxa"/>
          </w:tcPr>
          <w:p w14:paraId="406AFFDF" w14:textId="77777777" w:rsidR="00AC5DEB" w:rsidRPr="00523613" w:rsidRDefault="00AC5DEB" w:rsidP="00AC5DEB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bookmarkEnd w:id="3"/>
    </w:tbl>
    <w:p w14:paraId="288293FF" w14:textId="77777777" w:rsidR="00AC5DEB" w:rsidRDefault="00AC5DEB" w:rsidP="00AC5DEB">
      <w:pPr>
        <w:tabs>
          <w:tab w:val="left" w:pos="142"/>
        </w:tabs>
        <w:spacing w:before="0" w:after="0"/>
        <w:ind w:right="1225"/>
        <w:jc w:val="both"/>
        <w:rPr>
          <w:rFonts w:ascii="Palatino Linotype" w:hAnsi="Palatino Linotype"/>
          <w:color w:val="131413"/>
          <w:w w:val="90"/>
          <w:sz w:val="20"/>
          <w:szCs w:val="20"/>
          <w:u w:val="single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3"/>
        <w:gridCol w:w="7241"/>
      </w:tblGrid>
      <w:tr w:rsidR="00523613" w:rsidRPr="00523613" w14:paraId="2A6FBE98" w14:textId="77777777" w:rsidTr="00386CA7">
        <w:tc>
          <w:tcPr>
            <w:tcW w:w="9634" w:type="dxa"/>
            <w:gridSpan w:val="2"/>
          </w:tcPr>
          <w:p w14:paraId="1581AA52" w14:textId="3C499739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 xml:space="preserve">Reviewer </w:t>
            </w:r>
            <w:r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2</w:t>
            </w:r>
          </w:p>
        </w:tc>
      </w:tr>
      <w:tr w:rsidR="00523613" w:rsidRPr="00523613" w14:paraId="2F26461B" w14:textId="77777777" w:rsidTr="00386CA7">
        <w:tc>
          <w:tcPr>
            <w:tcW w:w="2393" w:type="dxa"/>
          </w:tcPr>
          <w:p w14:paraId="1BEF868B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7241" w:type="dxa"/>
          </w:tcPr>
          <w:p w14:paraId="4F09343F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56BD347F" w14:textId="77777777" w:rsidTr="00386CA7">
        <w:tc>
          <w:tcPr>
            <w:tcW w:w="2393" w:type="dxa"/>
          </w:tcPr>
          <w:p w14:paraId="6A5C3EE4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Affiliation:</w:t>
            </w:r>
          </w:p>
        </w:tc>
        <w:tc>
          <w:tcPr>
            <w:tcW w:w="7241" w:type="dxa"/>
          </w:tcPr>
          <w:p w14:paraId="6FE59CCC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4C70E89A" w14:textId="77777777" w:rsidTr="00386CA7">
        <w:tc>
          <w:tcPr>
            <w:tcW w:w="2393" w:type="dxa"/>
          </w:tcPr>
          <w:p w14:paraId="3393C5AD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73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Email Address:</w:t>
            </w:r>
          </w:p>
        </w:tc>
        <w:tc>
          <w:tcPr>
            <w:tcW w:w="7241" w:type="dxa"/>
          </w:tcPr>
          <w:p w14:paraId="47135A02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jc w:val="both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</w:tbl>
    <w:p w14:paraId="733DB34F" w14:textId="77777777" w:rsidR="00AC5DEB" w:rsidRDefault="00AC5DEB" w:rsidP="00AC5DEB">
      <w:pPr>
        <w:tabs>
          <w:tab w:val="left" w:pos="142"/>
        </w:tabs>
        <w:spacing w:before="0" w:after="0"/>
        <w:ind w:right="1225"/>
        <w:jc w:val="both"/>
        <w:rPr>
          <w:rFonts w:ascii="Palatino Linotype" w:hAnsi="Palatino Linotype"/>
          <w:color w:val="131413"/>
          <w:w w:val="90"/>
          <w:sz w:val="20"/>
          <w:szCs w:val="20"/>
          <w:u w:val="single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3"/>
        <w:gridCol w:w="7241"/>
      </w:tblGrid>
      <w:tr w:rsidR="00523613" w:rsidRPr="00523613" w14:paraId="211FD275" w14:textId="77777777" w:rsidTr="00386CA7">
        <w:tc>
          <w:tcPr>
            <w:tcW w:w="9634" w:type="dxa"/>
            <w:gridSpan w:val="2"/>
          </w:tcPr>
          <w:p w14:paraId="46540A66" w14:textId="728309B5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 xml:space="preserve">Reviewer </w:t>
            </w:r>
            <w:r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3</w:t>
            </w:r>
          </w:p>
        </w:tc>
      </w:tr>
      <w:tr w:rsidR="00523613" w:rsidRPr="00523613" w14:paraId="2752B0C6" w14:textId="77777777" w:rsidTr="00386CA7">
        <w:tc>
          <w:tcPr>
            <w:tcW w:w="2393" w:type="dxa"/>
          </w:tcPr>
          <w:p w14:paraId="5CD99F74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241" w:type="dxa"/>
          </w:tcPr>
          <w:p w14:paraId="23C713E3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048C2E92" w14:textId="77777777" w:rsidTr="00386CA7">
        <w:tc>
          <w:tcPr>
            <w:tcW w:w="2393" w:type="dxa"/>
          </w:tcPr>
          <w:p w14:paraId="2A547672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Affiliation:</w:t>
            </w:r>
          </w:p>
        </w:tc>
        <w:tc>
          <w:tcPr>
            <w:tcW w:w="7241" w:type="dxa"/>
          </w:tcPr>
          <w:p w14:paraId="0550B714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3088028B" w14:textId="77777777" w:rsidTr="00386CA7">
        <w:tc>
          <w:tcPr>
            <w:tcW w:w="2393" w:type="dxa"/>
          </w:tcPr>
          <w:p w14:paraId="10E34247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594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7241" w:type="dxa"/>
          </w:tcPr>
          <w:p w14:paraId="797249D9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</w:tbl>
    <w:p w14:paraId="55AEED32" w14:textId="77777777" w:rsidR="00523613" w:rsidRDefault="00523613" w:rsidP="00AC5DEB">
      <w:pPr>
        <w:tabs>
          <w:tab w:val="left" w:pos="142"/>
        </w:tabs>
        <w:spacing w:before="0" w:after="0"/>
        <w:ind w:right="1225"/>
        <w:rPr>
          <w:rFonts w:ascii="Palatino Linotype" w:hAnsi="Palatino Linotype"/>
          <w:color w:val="131413"/>
          <w:w w:val="90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3"/>
        <w:gridCol w:w="7241"/>
      </w:tblGrid>
      <w:tr w:rsidR="00523613" w:rsidRPr="00523613" w14:paraId="37E88179" w14:textId="77777777" w:rsidTr="00386CA7">
        <w:tc>
          <w:tcPr>
            <w:tcW w:w="9634" w:type="dxa"/>
            <w:gridSpan w:val="2"/>
          </w:tcPr>
          <w:p w14:paraId="32CE859C" w14:textId="4BCBD26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 xml:space="preserve">Reviewer </w:t>
            </w:r>
            <w:r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  <w:t>4</w:t>
            </w:r>
          </w:p>
        </w:tc>
      </w:tr>
      <w:tr w:rsidR="00523613" w:rsidRPr="00523613" w14:paraId="01BD5211" w14:textId="77777777" w:rsidTr="00386CA7">
        <w:tc>
          <w:tcPr>
            <w:tcW w:w="2393" w:type="dxa"/>
          </w:tcPr>
          <w:p w14:paraId="6DBBC397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241" w:type="dxa"/>
          </w:tcPr>
          <w:p w14:paraId="574B6061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0861EA8D" w14:textId="77777777" w:rsidTr="00386CA7">
        <w:tc>
          <w:tcPr>
            <w:tcW w:w="2393" w:type="dxa"/>
          </w:tcPr>
          <w:p w14:paraId="57020E12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Affiliation:</w:t>
            </w:r>
          </w:p>
        </w:tc>
        <w:tc>
          <w:tcPr>
            <w:tcW w:w="7241" w:type="dxa"/>
          </w:tcPr>
          <w:p w14:paraId="04E2B5B7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  <w:tr w:rsidR="00523613" w:rsidRPr="00523613" w14:paraId="03ED2258" w14:textId="77777777" w:rsidTr="00386CA7">
        <w:tc>
          <w:tcPr>
            <w:tcW w:w="2393" w:type="dxa"/>
          </w:tcPr>
          <w:p w14:paraId="2F6FD820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73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  <w:r w:rsidRPr="00523613">
              <w:rPr>
                <w:rFonts w:ascii="Palatino Linotype" w:hAnsi="Palatino Linotype"/>
                <w:color w:val="131413"/>
                <w:w w:val="90"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7241" w:type="dxa"/>
          </w:tcPr>
          <w:p w14:paraId="70C3003D" w14:textId="77777777" w:rsidR="00523613" w:rsidRPr="00523613" w:rsidRDefault="00523613" w:rsidP="00523613">
            <w:pPr>
              <w:tabs>
                <w:tab w:val="left" w:pos="142"/>
              </w:tabs>
              <w:spacing w:before="0" w:after="0"/>
              <w:ind w:right="1225"/>
              <w:rPr>
                <w:rFonts w:ascii="Palatino Linotype" w:hAnsi="Palatino Linotype"/>
                <w:color w:val="131413"/>
                <w:w w:val="90"/>
                <w:sz w:val="20"/>
                <w:szCs w:val="20"/>
                <w:u w:val="single"/>
                <w:lang w:val="en-GB"/>
              </w:rPr>
            </w:pPr>
          </w:p>
        </w:tc>
      </w:tr>
    </w:tbl>
    <w:p w14:paraId="40C4923A" w14:textId="79828380" w:rsidR="00AC5DEB" w:rsidRPr="00AC5DEB" w:rsidRDefault="00AC5DEB" w:rsidP="00523613">
      <w:pPr>
        <w:tabs>
          <w:tab w:val="left" w:pos="142"/>
        </w:tabs>
        <w:spacing w:before="0" w:after="0"/>
        <w:ind w:right="1225"/>
        <w:rPr>
          <w:rFonts w:ascii="Palatino Linotype" w:hAnsi="Palatino Linotype"/>
          <w:color w:val="131413"/>
          <w:w w:val="90"/>
          <w:sz w:val="20"/>
          <w:szCs w:val="20"/>
          <w:lang w:val="en-GB"/>
        </w:rPr>
        <w:sectPr w:rsidR="00AC5DEB" w:rsidRPr="00AC5DEB" w:rsidSect="003700A2">
          <w:headerReference w:type="default" r:id="rId9"/>
          <w:footerReference w:type="default" r:id="rId10"/>
          <w:pgSz w:w="11910" w:h="15820"/>
          <w:pgMar w:top="822" w:right="1021" w:bottom="567" w:left="1021" w:header="618" w:footer="0" w:gutter="0"/>
          <w:pgNumType w:start="1"/>
          <w:cols w:space="720"/>
          <w:docGrid w:linePitch="299"/>
        </w:sectPr>
      </w:pPr>
    </w:p>
    <w:p w14:paraId="3792B92E" w14:textId="77777777" w:rsidR="00C079BA" w:rsidRDefault="00C079BA" w:rsidP="00523613">
      <w:pPr>
        <w:spacing w:before="182" w:after="240" w:line="266" w:lineRule="auto"/>
        <w:ind w:right="1223"/>
        <w:rPr>
          <w:w w:val="105"/>
          <w:sz w:val="20"/>
          <w:szCs w:val="18"/>
          <w:lang w:val="en-GB"/>
        </w:rPr>
      </w:pPr>
      <w:bookmarkStart w:id="4" w:name="Background"/>
      <w:bookmarkStart w:id="5" w:name="Method"/>
      <w:bookmarkStart w:id="6" w:name="Study_setting_and_participants"/>
      <w:bookmarkEnd w:id="2"/>
      <w:bookmarkEnd w:id="4"/>
      <w:bookmarkEnd w:id="5"/>
      <w:bookmarkEnd w:id="6"/>
    </w:p>
    <w:sectPr w:rsidR="00C079BA" w:rsidSect="00AC5DEB">
      <w:footerReference w:type="default" r:id="rId11"/>
      <w:type w:val="continuous"/>
      <w:pgSz w:w="11910" w:h="15820"/>
      <w:pgMar w:top="1440" w:right="1021" w:bottom="1440" w:left="1021" w:header="618" w:footer="0" w:gutter="0"/>
      <w:cols w:num="2" w:space="5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AC0E9E" w14:textId="77777777" w:rsidR="00B22322" w:rsidRDefault="00B22322">
      <w:r>
        <w:separator/>
      </w:r>
    </w:p>
  </w:endnote>
  <w:endnote w:type="continuationSeparator" w:id="0">
    <w:p w14:paraId="22DB77FF" w14:textId="77777777" w:rsidR="00B22322" w:rsidRDefault="00B22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arnockPro-Regular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B6FF4E" w14:textId="12A1D62C" w:rsidR="003700A2" w:rsidRDefault="001B1521" w:rsidP="003700A2">
    <w:pPr>
      <w:spacing w:before="0" w:after="0"/>
      <w:rPr>
        <w:rFonts w:ascii="Palatino Linotype" w:hAnsi="Palatino Linotype"/>
        <w:sz w:val="16"/>
        <w:szCs w:val="16"/>
      </w:rPr>
    </w:pPr>
    <w:r>
      <w:rPr>
        <w:rFonts w:ascii="Palatino Linotype" w:hAnsi="Palatino Linotype"/>
        <w:sz w:val="16"/>
        <w:szCs w:val="16"/>
      </w:rPr>
      <w:t xml:space="preserve">   </w:t>
    </w:r>
  </w:p>
  <w:p w14:paraId="7DBB2B36" w14:textId="77777777" w:rsidR="001B1521" w:rsidRPr="003700A2" w:rsidRDefault="001B1521" w:rsidP="003700A2">
    <w:pPr>
      <w:spacing w:before="0" w:after="0"/>
      <w:rPr>
        <w:rFonts w:ascii="Palatino Linotype" w:hAnsi="Palatino Linotype"/>
        <w:sz w:val="16"/>
        <w:szCs w:val="16"/>
      </w:rPr>
    </w:pPr>
  </w:p>
  <w:p w14:paraId="09C2BB87" w14:textId="77777777" w:rsidR="00C079BA" w:rsidRDefault="00C079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958102" w14:textId="77777777" w:rsidR="006A756A" w:rsidRDefault="006A75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55BE86" w14:textId="77777777" w:rsidR="00B22322" w:rsidRDefault="00B22322">
      <w:r>
        <w:separator/>
      </w:r>
    </w:p>
  </w:footnote>
  <w:footnote w:type="continuationSeparator" w:id="0">
    <w:p w14:paraId="6C9A64DA" w14:textId="77777777" w:rsidR="00B22322" w:rsidRDefault="00B22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94611F" w14:textId="06E526BC" w:rsidR="009250EA" w:rsidRPr="00E879B6" w:rsidRDefault="00AC4192" w:rsidP="006417A3">
    <w:pPr>
      <w:pStyle w:val="BodyText"/>
      <w:tabs>
        <w:tab w:val="left" w:pos="2961"/>
        <w:tab w:val="left" w:pos="8590"/>
        <w:tab w:val="left" w:pos="9320"/>
        <w:tab w:val="left" w:pos="9530"/>
        <w:tab w:val="right" w:pos="9757"/>
      </w:tabs>
      <w:spacing w:line="14" w:lineRule="auto"/>
      <w:ind w:left="0" w:firstLine="0"/>
      <w:rPr>
        <w:rFonts w:asciiTheme="minorBidi" w:hAnsiTheme="minorBidi" w:cstheme="minorBidi"/>
        <w:sz w:val="16"/>
        <w:szCs w:val="16"/>
      </w:rPr>
    </w:pPr>
    <w:r>
      <w:rPr>
        <w:rFonts w:asciiTheme="minorBidi" w:hAnsiTheme="minorBidi" w:cstheme="minorBidi"/>
        <w:noProof/>
        <w:sz w:val="16"/>
        <w:szCs w:val="16"/>
      </w:rPr>
      <w:drawing>
        <wp:anchor distT="0" distB="0" distL="114300" distR="114300" simplePos="0" relativeHeight="487189504" behindDoc="0" locked="0" layoutInCell="1" allowOverlap="1" wp14:anchorId="3B8B993A" wp14:editId="7F996FAD">
          <wp:simplePos x="0" y="0"/>
          <wp:positionH relativeFrom="column">
            <wp:posOffset>28575</wp:posOffset>
          </wp:positionH>
          <wp:positionV relativeFrom="paragraph">
            <wp:posOffset>231775</wp:posOffset>
          </wp:positionV>
          <wp:extent cx="6261100" cy="1025525"/>
          <wp:effectExtent l="0" t="0" r="6350" b="3175"/>
          <wp:wrapTopAndBottom/>
          <wp:docPr id="19086545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1100" cy="1025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17A3">
      <w:tab/>
    </w:r>
    <w:r w:rsidR="00E879B6">
      <w:tab/>
    </w:r>
    <w:r w:rsidR="00E879B6" w:rsidRPr="00E879B6">
      <w:rPr>
        <w:rFonts w:asciiTheme="minorBidi" w:hAnsiTheme="minorBidi" w:cstheme="minorBidi"/>
        <w:sz w:val="16"/>
        <w:szCs w:val="16"/>
      </w:rPr>
      <w:tab/>
    </w:r>
    <w:r w:rsidR="00E879B6" w:rsidRPr="00E879B6">
      <w:rPr>
        <w:rFonts w:asciiTheme="minorBidi" w:hAnsiTheme="minorBidi" w:cstheme="minorBidi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66F12"/>
    <w:multiLevelType w:val="hybridMultilevel"/>
    <w:tmpl w:val="06483DA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E4AD7"/>
    <w:multiLevelType w:val="hybridMultilevel"/>
    <w:tmpl w:val="27A2E1C4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45E3D"/>
    <w:multiLevelType w:val="hybridMultilevel"/>
    <w:tmpl w:val="84F41A6E"/>
    <w:lvl w:ilvl="0" w:tplc="B1942FC2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77" w:hanging="360"/>
      </w:pPr>
    </w:lvl>
    <w:lvl w:ilvl="2" w:tplc="4409001B" w:tentative="1">
      <w:start w:val="1"/>
      <w:numFmt w:val="lowerRoman"/>
      <w:lvlText w:val="%3."/>
      <w:lvlJc w:val="right"/>
      <w:pPr>
        <w:ind w:left="2197" w:hanging="180"/>
      </w:pPr>
    </w:lvl>
    <w:lvl w:ilvl="3" w:tplc="4409000F" w:tentative="1">
      <w:start w:val="1"/>
      <w:numFmt w:val="decimal"/>
      <w:lvlText w:val="%4."/>
      <w:lvlJc w:val="left"/>
      <w:pPr>
        <w:ind w:left="2917" w:hanging="360"/>
      </w:pPr>
    </w:lvl>
    <w:lvl w:ilvl="4" w:tplc="44090019" w:tentative="1">
      <w:start w:val="1"/>
      <w:numFmt w:val="lowerLetter"/>
      <w:lvlText w:val="%5."/>
      <w:lvlJc w:val="left"/>
      <w:pPr>
        <w:ind w:left="3637" w:hanging="360"/>
      </w:pPr>
    </w:lvl>
    <w:lvl w:ilvl="5" w:tplc="4409001B" w:tentative="1">
      <w:start w:val="1"/>
      <w:numFmt w:val="lowerRoman"/>
      <w:lvlText w:val="%6."/>
      <w:lvlJc w:val="right"/>
      <w:pPr>
        <w:ind w:left="4357" w:hanging="180"/>
      </w:pPr>
    </w:lvl>
    <w:lvl w:ilvl="6" w:tplc="4409000F" w:tentative="1">
      <w:start w:val="1"/>
      <w:numFmt w:val="decimal"/>
      <w:lvlText w:val="%7."/>
      <w:lvlJc w:val="left"/>
      <w:pPr>
        <w:ind w:left="5077" w:hanging="360"/>
      </w:pPr>
    </w:lvl>
    <w:lvl w:ilvl="7" w:tplc="44090019" w:tentative="1">
      <w:start w:val="1"/>
      <w:numFmt w:val="lowerLetter"/>
      <w:lvlText w:val="%8."/>
      <w:lvlJc w:val="left"/>
      <w:pPr>
        <w:ind w:left="5797" w:hanging="360"/>
      </w:pPr>
    </w:lvl>
    <w:lvl w:ilvl="8" w:tplc="4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292D4F83"/>
    <w:multiLevelType w:val="hybridMultilevel"/>
    <w:tmpl w:val="84F41A6E"/>
    <w:lvl w:ilvl="0" w:tplc="B1942FC2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77" w:hanging="360"/>
      </w:pPr>
    </w:lvl>
    <w:lvl w:ilvl="2" w:tplc="4409001B" w:tentative="1">
      <w:start w:val="1"/>
      <w:numFmt w:val="lowerRoman"/>
      <w:lvlText w:val="%3."/>
      <w:lvlJc w:val="right"/>
      <w:pPr>
        <w:ind w:left="2197" w:hanging="180"/>
      </w:pPr>
    </w:lvl>
    <w:lvl w:ilvl="3" w:tplc="4409000F" w:tentative="1">
      <w:start w:val="1"/>
      <w:numFmt w:val="decimal"/>
      <w:lvlText w:val="%4."/>
      <w:lvlJc w:val="left"/>
      <w:pPr>
        <w:ind w:left="2917" w:hanging="360"/>
      </w:pPr>
    </w:lvl>
    <w:lvl w:ilvl="4" w:tplc="44090019" w:tentative="1">
      <w:start w:val="1"/>
      <w:numFmt w:val="lowerLetter"/>
      <w:lvlText w:val="%5."/>
      <w:lvlJc w:val="left"/>
      <w:pPr>
        <w:ind w:left="3637" w:hanging="360"/>
      </w:pPr>
    </w:lvl>
    <w:lvl w:ilvl="5" w:tplc="4409001B" w:tentative="1">
      <w:start w:val="1"/>
      <w:numFmt w:val="lowerRoman"/>
      <w:lvlText w:val="%6."/>
      <w:lvlJc w:val="right"/>
      <w:pPr>
        <w:ind w:left="4357" w:hanging="180"/>
      </w:pPr>
    </w:lvl>
    <w:lvl w:ilvl="6" w:tplc="4409000F" w:tentative="1">
      <w:start w:val="1"/>
      <w:numFmt w:val="decimal"/>
      <w:lvlText w:val="%7."/>
      <w:lvlJc w:val="left"/>
      <w:pPr>
        <w:ind w:left="5077" w:hanging="360"/>
      </w:pPr>
    </w:lvl>
    <w:lvl w:ilvl="7" w:tplc="44090019" w:tentative="1">
      <w:start w:val="1"/>
      <w:numFmt w:val="lowerLetter"/>
      <w:lvlText w:val="%8."/>
      <w:lvlJc w:val="left"/>
      <w:pPr>
        <w:ind w:left="5797" w:hanging="360"/>
      </w:pPr>
    </w:lvl>
    <w:lvl w:ilvl="8" w:tplc="4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3CD90F26"/>
    <w:multiLevelType w:val="hybridMultilevel"/>
    <w:tmpl w:val="1E84EF9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34730"/>
    <w:multiLevelType w:val="hybridMultilevel"/>
    <w:tmpl w:val="9C38A5EC"/>
    <w:lvl w:ilvl="0" w:tplc="EE20C2F2">
      <w:numFmt w:val="bullet"/>
      <w:lvlText w:val="•"/>
      <w:lvlJc w:val="left"/>
      <w:pPr>
        <w:ind w:left="421" w:hanging="128"/>
      </w:pPr>
      <w:rPr>
        <w:rFonts w:ascii="Arial" w:eastAsia="Arial" w:hAnsi="Arial" w:cs="Arial" w:hint="default"/>
        <w:b/>
        <w:bCs/>
        <w:color w:val="131413"/>
        <w:w w:val="111"/>
        <w:sz w:val="14"/>
        <w:szCs w:val="14"/>
        <w:lang w:val="en-US" w:eastAsia="en-US" w:bidi="ar-SA"/>
      </w:rPr>
    </w:lvl>
    <w:lvl w:ilvl="1" w:tplc="3B802012">
      <w:numFmt w:val="bullet"/>
      <w:lvlText w:val="•"/>
      <w:lvlJc w:val="left"/>
      <w:pPr>
        <w:ind w:left="836" w:hanging="128"/>
      </w:pPr>
      <w:rPr>
        <w:rFonts w:hint="default"/>
        <w:lang w:val="en-US" w:eastAsia="en-US" w:bidi="ar-SA"/>
      </w:rPr>
    </w:lvl>
    <w:lvl w:ilvl="2" w:tplc="D812CCB6">
      <w:numFmt w:val="bullet"/>
      <w:lvlText w:val="•"/>
      <w:lvlJc w:val="left"/>
      <w:pPr>
        <w:ind w:left="1253" w:hanging="128"/>
      </w:pPr>
      <w:rPr>
        <w:rFonts w:hint="default"/>
        <w:lang w:val="en-US" w:eastAsia="en-US" w:bidi="ar-SA"/>
      </w:rPr>
    </w:lvl>
    <w:lvl w:ilvl="3" w:tplc="1D800458">
      <w:numFmt w:val="bullet"/>
      <w:lvlText w:val="•"/>
      <w:lvlJc w:val="left"/>
      <w:pPr>
        <w:ind w:left="1670" w:hanging="128"/>
      </w:pPr>
      <w:rPr>
        <w:rFonts w:hint="default"/>
        <w:lang w:val="en-US" w:eastAsia="en-US" w:bidi="ar-SA"/>
      </w:rPr>
    </w:lvl>
    <w:lvl w:ilvl="4" w:tplc="E35CCF3C">
      <w:numFmt w:val="bullet"/>
      <w:lvlText w:val="•"/>
      <w:lvlJc w:val="left"/>
      <w:pPr>
        <w:ind w:left="2086" w:hanging="128"/>
      </w:pPr>
      <w:rPr>
        <w:rFonts w:hint="default"/>
        <w:lang w:val="en-US" w:eastAsia="en-US" w:bidi="ar-SA"/>
      </w:rPr>
    </w:lvl>
    <w:lvl w:ilvl="5" w:tplc="E626C594">
      <w:numFmt w:val="bullet"/>
      <w:lvlText w:val="•"/>
      <w:lvlJc w:val="left"/>
      <w:pPr>
        <w:ind w:left="2503" w:hanging="128"/>
      </w:pPr>
      <w:rPr>
        <w:rFonts w:hint="default"/>
        <w:lang w:val="en-US" w:eastAsia="en-US" w:bidi="ar-SA"/>
      </w:rPr>
    </w:lvl>
    <w:lvl w:ilvl="6" w:tplc="59464454">
      <w:numFmt w:val="bullet"/>
      <w:lvlText w:val="•"/>
      <w:lvlJc w:val="left"/>
      <w:pPr>
        <w:ind w:left="2920" w:hanging="128"/>
      </w:pPr>
      <w:rPr>
        <w:rFonts w:hint="default"/>
        <w:lang w:val="en-US" w:eastAsia="en-US" w:bidi="ar-SA"/>
      </w:rPr>
    </w:lvl>
    <w:lvl w:ilvl="7" w:tplc="BC22F132">
      <w:numFmt w:val="bullet"/>
      <w:lvlText w:val="•"/>
      <w:lvlJc w:val="left"/>
      <w:pPr>
        <w:ind w:left="3336" w:hanging="128"/>
      </w:pPr>
      <w:rPr>
        <w:rFonts w:hint="default"/>
        <w:lang w:val="en-US" w:eastAsia="en-US" w:bidi="ar-SA"/>
      </w:rPr>
    </w:lvl>
    <w:lvl w:ilvl="8" w:tplc="C9C05C42">
      <w:numFmt w:val="bullet"/>
      <w:lvlText w:val="•"/>
      <w:lvlJc w:val="left"/>
      <w:pPr>
        <w:ind w:left="3753" w:hanging="128"/>
      </w:pPr>
      <w:rPr>
        <w:rFonts w:hint="default"/>
        <w:lang w:val="en-US" w:eastAsia="en-US" w:bidi="ar-SA"/>
      </w:rPr>
    </w:lvl>
  </w:abstractNum>
  <w:abstractNum w:abstractNumId="6" w15:restartNumberingAfterBreak="0">
    <w:nsid w:val="448A33BD"/>
    <w:multiLevelType w:val="hybridMultilevel"/>
    <w:tmpl w:val="A6384C3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476EAE"/>
    <w:multiLevelType w:val="hybridMultilevel"/>
    <w:tmpl w:val="BC7EBE98"/>
    <w:lvl w:ilvl="0" w:tplc="64F20094">
      <w:start w:val="1"/>
      <w:numFmt w:val="decimal"/>
      <w:lvlText w:val="%1."/>
      <w:lvlJc w:val="left"/>
      <w:pPr>
        <w:ind w:left="414" w:hanging="301"/>
      </w:pPr>
      <w:rPr>
        <w:rFonts w:ascii="Arial" w:eastAsia="Arial" w:hAnsi="Arial" w:cs="Arial" w:hint="default"/>
        <w:color w:val="131413"/>
        <w:w w:val="73"/>
        <w:sz w:val="15"/>
        <w:szCs w:val="15"/>
        <w:lang w:val="en-US" w:eastAsia="en-US" w:bidi="ar-SA"/>
      </w:rPr>
    </w:lvl>
    <w:lvl w:ilvl="1" w:tplc="8F0C5556">
      <w:numFmt w:val="bullet"/>
      <w:lvlText w:val="•"/>
      <w:lvlJc w:val="left"/>
      <w:pPr>
        <w:ind w:left="860" w:hanging="301"/>
      </w:pPr>
      <w:rPr>
        <w:rFonts w:hint="default"/>
        <w:lang w:val="en-US" w:eastAsia="en-US" w:bidi="ar-SA"/>
      </w:rPr>
    </w:lvl>
    <w:lvl w:ilvl="2" w:tplc="34424716">
      <w:numFmt w:val="bullet"/>
      <w:lvlText w:val="•"/>
      <w:lvlJc w:val="left"/>
      <w:pPr>
        <w:ind w:left="1301" w:hanging="301"/>
      </w:pPr>
      <w:rPr>
        <w:rFonts w:hint="default"/>
        <w:lang w:val="en-US" w:eastAsia="en-US" w:bidi="ar-SA"/>
      </w:rPr>
    </w:lvl>
    <w:lvl w:ilvl="3" w:tplc="89DE6B70">
      <w:numFmt w:val="bullet"/>
      <w:lvlText w:val="•"/>
      <w:lvlJc w:val="left"/>
      <w:pPr>
        <w:ind w:left="1742" w:hanging="301"/>
      </w:pPr>
      <w:rPr>
        <w:rFonts w:hint="default"/>
        <w:lang w:val="en-US" w:eastAsia="en-US" w:bidi="ar-SA"/>
      </w:rPr>
    </w:lvl>
    <w:lvl w:ilvl="4" w:tplc="0330A554">
      <w:numFmt w:val="bullet"/>
      <w:lvlText w:val="•"/>
      <w:lvlJc w:val="left"/>
      <w:pPr>
        <w:ind w:left="2183" w:hanging="301"/>
      </w:pPr>
      <w:rPr>
        <w:rFonts w:hint="default"/>
        <w:lang w:val="en-US" w:eastAsia="en-US" w:bidi="ar-SA"/>
      </w:rPr>
    </w:lvl>
    <w:lvl w:ilvl="5" w:tplc="32A8C002">
      <w:numFmt w:val="bullet"/>
      <w:lvlText w:val="•"/>
      <w:lvlJc w:val="left"/>
      <w:pPr>
        <w:ind w:left="2624" w:hanging="301"/>
      </w:pPr>
      <w:rPr>
        <w:rFonts w:hint="default"/>
        <w:lang w:val="en-US" w:eastAsia="en-US" w:bidi="ar-SA"/>
      </w:rPr>
    </w:lvl>
    <w:lvl w:ilvl="6" w:tplc="A2E6B926">
      <w:numFmt w:val="bullet"/>
      <w:lvlText w:val="•"/>
      <w:lvlJc w:val="left"/>
      <w:pPr>
        <w:ind w:left="3065" w:hanging="301"/>
      </w:pPr>
      <w:rPr>
        <w:rFonts w:hint="default"/>
        <w:lang w:val="en-US" w:eastAsia="en-US" w:bidi="ar-SA"/>
      </w:rPr>
    </w:lvl>
    <w:lvl w:ilvl="7" w:tplc="64A43FBA">
      <w:numFmt w:val="bullet"/>
      <w:lvlText w:val="•"/>
      <w:lvlJc w:val="left"/>
      <w:pPr>
        <w:ind w:left="3506" w:hanging="301"/>
      </w:pPr>
      <w:rPr>
        <w:rFonts w:hint="default"/>
        <w:lang w:val="en-US" w:eastAsia="en-US" w:bidi="ar-SA"/>
      </w:rPr>
    </w:lvl>
    <w:lvl w:ilvl="8" w:tplc="1FA41DD6">
      <w:numFmt w:val="bullet"/>
      <w:lvlText w:val="•"/>
      <w:lvlJc w:val="left"/>
      <w:pPr>
        <w:ind w:left="3947" w:hanging="301"/>
      </w:pPr>
      <w:rPr>
        <w:rFonts w:hint="default"/>
        <w:lang w:val="en-US" w:eastAsia="en-US" w:bidi="ar-SA"/>
      </w:rPr>
    </w:lvl>
  </w:abstractNum>
  <w:abstractNum w:abstractNumId="8" w15:restartNumberingAfterBreak="0">
    <w:nsid w:val="6DCD2438"/>
    <w:multiLevelType w:val="hybridMultilevel"/>
    <w:tmpl w:val="EBBAFF04"/>
    <w:lvl w:ilvl="0" w:tplc="74960B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223132">
    <w:abstractNumId w:val="5"/>
  </w:num>
  <w:num w:numId="2" w16cid:durableId="667948390">
    <w:abstractNumId w:val="7"/>
  </w:num>
  <w:num w:numId="3" w16cid:durableId="1197893368">
    <w:abstractNumId w:val="1"/>
  </w:num>
  <w:num w:numId="4" w16cid:durableId="2020083275">
    <w:abstractNumId w:val="0"/>
  </w:num>
  <w:num w:numId="5" w16cid:durableId="2023586907">
    <w:abstractNumId w:val="2"/>
  </w:num>
  <w:num w:numId="6" w16cid:durableId="1363433245">
    <w:abstractNumId w:val="4"/>
  </w:num>
  <w:num w:numId="7" w16cid:durableId="659508029">
    <w:abstractNumId w:val="3"/>
  </w:num>
  <w:num w:numId="8" w16cid:durableId="493496386">
    <w:abstractNumId w:val="8"/>
  </w:num>
  <w:num w:numId="9" w16cid:durableId="7949802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>
      <o:colormru v:ext="edit" colors="#1b969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TU0Mzc1NrI0tTBW0lEKTi0uzszPAykwNKsFAFFtB7YtAAAA"/>
  </w:docVars>
  <w:rsids>
    <w:rsidRoot w:val="00265E51"/>
    <w:rsid w:val="00004851"/>
    <w:rsid w:val="000151E5"/>
    <w:rsid w:val="00025588"/>
    <w:rsid w:val="00026F6A"/>
    <w:rsid w:val="00040892"/>
    <w:rsid w:val="00040CAC"/>
    <w:rsid w:val="0004585B"/>
    <w:rsid w:val="00050F1A"/>
    <w:rsid w:val="00051425"/>
    <w:rsid w:val="00052C9B"/>
    <w:rsid w:val="00052E7C"/>
    <w:rsid w:val="00053BBF"/>
    <w:rsid w:val="00061C28"/>
    <w:rsid w:val="000622DD"/>
    <w:rsid w:val="00064AFE"/>
    <w:rsid w:val="00065A23"/>
    <w:rsid w:val="00072D50"/>
    <w:rsid w:val="0009355B"/>
    <w:rsid w:val="00093F57"/>
    <w:rsid w:val="000945DA"/>
    <w:rsid w:val="000965B4"/>
    <w:rsid w:val="00096D43"/>
    <w:rsid w:val="000A7228"/>
    <w:rsid w:val="000A7D78"/>
    <w:rsid w:val="000C2730"/>
    <w:rsid w:val="000D5147"/>
    <w:rsid w:val="000D6396"/>
    <w:rsid w:val="000F515E"/>
    <w:rsid w:val="000F705D"/>
    <w:rsid w:val="0010010E"/>
    <w:rsid w:val="00110A86"/>
    <w:rsid w:val="001176CB"/>
    <w:rsid w:val="00120C73"/>
    <w:rsid w:val="001218B0"/>
    <w:rsid w:val="0012201D"/>
    <w:rsid w:val="0012374B"/>
    <w:rsid w:val="00126CDC"/>
    <w:rsid w:val="001278E1"/>
    <w:rsid w:val="001349B1"/>
    <w:rsid w:val="00142E87"/>
    <w:rsid w:val="00155015"/>
    <w:rsid w:val="00160E23"/>
    <w:rsid w:val="001A05AD"/>
    <w:rsid w:val="001A32CB"/>
    <w:rsid w:val="001A619F"/>
    <w:rsid w:val="001B1521"/>
    <w:rsid w:val="001B44C3"/>
    <w:rsid w:val="001B4D55"/>
    <w:rsid w:val="001C1D37"/>
    <w:rsid w:val="001C5327"/>
    <w:rsid w:val="001D2FA1"/>
    <w:rsid w:val="001D3375"/>
    <w:rsid w:val="001F2A2B"/>
    <w:rsid w:val="001F2FA7"/>
    <w:rsid w:val="00203C96"/>
    <w:rsid w:val="00214052"/>
    <w:rsid w:val="00214F9A"/>
    <w:rsid w:val="00230A04"/>
    <w:rsid w:val="00235845"/>
    <w:rsid w:val="00242D20"/>
    <w:rsid w:val="00250C85"/>
    <w:rsid w:val="00256003"/>
    <w:rsid w:val="00265E51"/>
    <w:rsid w:val="00267DB7"/>
    <w:rsid w:val="002710F4"/>
    <w:rsid w:val="00277E96"/>
    <w:rsid w:val="002806C0"/>
    <w:rsid w:val="002807F7"/>
    <w:rsid w:val="002962C6"/>
    <w:rsid w:val="002A0AB4"/>
    <w:rsid w:val="002C2E14"/>
    <w:rsid w:val="002D0B83"/>
    <w:rsid w:val="002D2E88"/>
    <w:rsid w:val="002D61C5"/>
    <w:rsid w:val="002E041F"/>
    <w:rsid w:val="002F0655"/>
    <w:rsid w:val="00302615"/>
    <w:rsid w:val="0031092C"/>
    <w:rsid w:val="00311272"/>
    <w:rsid w:val="003303F1"/>
    <w:rsid w:val="00344E11"/>
    <w:rsid w:val="003454C4"/>
    <w:rsid w:val="003458BE"/>
    <w:rsid w:val="00351D06"/>
    <w:rsid w:val="0036703B"/>
    <w:rsid w:val="003700A2"/>
    <w:rsid w:val="00376A63"/>
    <w:rsid w:val="00377C2B"/>
    <w:rsid w:val="00381BCA"/>
    <w:rsid w:val="003930BF"/>
    <w:rsid w:val="003A3196"/>
    <w:rsid w:val="003A3CE2"/>
    <w:rsid w:val="003A4CA2"/>
    <w:rsid w:val="003B2E6F"/>
    <w:rsid w:val="003C1CAD"/>
    <w:rsid w:val="003C52AB"/>
    <w:rsid w:val="003C7582"/>
    <w:rsid w:val="003D36F9"/>
    <w:rsid w:val="003D5FD0"/>
    <w:rsid w:val="003E2701"/>
    <w:rsid w:val="003F0FCB"/>
    <w:rsid w:val="003F2B8B"/>
    <w:rsid w:val="00405EBA"/>
    <w:rsid w:val="0041157C"/>
    <w:rsid w:val="00420B10"/>
    <w:rsid w:val="004227A2"/>
    <w:rsid w:val="004252A5"/>
    <w:rsid w:val="00426178"/>
    <w:rsid w:val="00452F65"/>
    <w:rsid w:val="00454D49"/>
    <w:rsid w:val="00461AE9"/>
    <w:rsid w:val="00482000"/>
    <w:rsid w:val="004861F9"/>
    <w:rsid w:val="004906AB"/>
    <w:rsid w:val="004A01E8"/>
    <w:rsid w:val="004A279E"/>
    <w:rsid w:val="004B5DB5"/>
    <w:rsid w:val="004C53C9"/>
    <w:rsid w:val="004C7C5B"/>
    <w:rsid w:val="004D2821"/>
    <w:rsid w:val="004D2D14"/>
    <w:rsid w:val="004E2433"/>
    <w:rsid w:val="004E47B7"/>
    <w:rsid w:val="004E5EF0"/>
    <w:rsid w:val="004E73DD"/>
    <w:rsid w:val="004E7BB6"/>
    <w:rsid w:val="004F7DA0"/>
    <w:rsid w:val="00507E4A"/>
    <w:rsid w:val="005121CF"/>
    <w:rsid w:val="005175BB"/>
    <w:rsid w:val="00517A71"/>
    <w:rsid w:val="00523613"/>
    <w:rsid w:val="00523EBB"/>
    <w:rsid w:val="005244F4"/>
    <w:rsid w:val="00524E7C"/>
    <w:rsid w:val="00537F10"/>
    <w:rsid w:val="005432CF"/>
    <w:rsid w:val="00550AB7"/>
    <w:rsid w:val="00557181"/>
    <w:rsid w:val="0057266A"/>
    <w:rsid w:val="00586283"/>
    <w:rsid w:val="005971DD"/>
    <w:rsid w:val="005B6E62"/>
    <w:rsid w:val="005B6FEE"/>
    <w:rsid w:val="005C785A"/>
    <w:rsid w:val="005D147F"/>
    <w:rsid w:val="005D5DFD"/>
    <w:rsid w:val="005E111E"/>
    <w:rsid w:val="005E3E9D"/>
    <w:rsid w:val="005E6A0D"/>
    <w:rsid w:val="00600070"/>
    <w:rsid w:val="006009D1"/>
    <w:rsid w:val="00614247"/>
    <w:rsid w:val="00617020"/>
    <w:rsid w:val="00620C64"/>
    <w:rsid w:val="006227EA"/>
    <w:rsid w:val="0063250C"/>
    <w:rsid w:val="0063494B"/>
    <w:rsid w:val="0064083F"/>
    <w:rsid w:val="006417A3"/>
    <w:rsid w:val="00646115"/>
    <w:rsid w:val="00660B0C"/>
    <w:rsid w:val="00666B51"/>
    <w:rsid w:val="0067579D"/>
    <w:rsid w:val="006833B7"/>
    <w:rsid w:val="00685C75"/>
    <w:rsid w:val="00691E28"/>
    <w:rsid w:val="00694D9E"/>
    <w:rsid w:val="00697280"/>
    <w:rsid w:val="006976A0"/>
    <w:rsid w:val="006A4497"/>
    <w:rsid w:val="006A756A"/>
    <w:rsid w:val="006C1489"/>
    <w:rsid w:val="006C6234"/>
    <w:rsid w:val="006E03AC"/>
    <w:rsid w:val="006E3851"/>
    <w:rsid w:val="006F143C"/>
    <w:rsid w:val="006F1B4F"/>
    <w:rsid w:val="006F669E"/>
    <w:rsid w:val="006F6EF5"/>
    <w:rsid w:val="0070047D"/>
    <w:rsid w:val="00702C8E"/>
    <w:rsid w:val="00706845"/>
    <w:rsid w:val="00710944"/>
    <w:rsid w:val="0071396E"/>
    <w:rsid w:val="00715388"/>
    <w:rsid w:val="00724232"/>
    <w:rsid w:val="00735BAC"/>
    <w:rsid w:val="00746F07"/>
    <w:rsid w:val="0076796C"/>
    <w:rsid w:val="00787399"/>
    <w:rsid w:val="0079036F"/>
    <w:rsid w:val="007955CE"/>
    <w:rsid w:val="00796C66"/>
    <w:rsid w:val="007A67A8"/>
    <w:rsid w:val="007B2787"/>
    <w:rsid w:val="007B569A"/>
    <w:rsid w:val="007C4664"/>
    <w:rsid w:val="007C5F08"/>
    <w:rsid w:val="007D105C"/>
    <w:rsid w:val="007E5786"/>
    <w:rsid w:val="007E5F09"/>
    <w:rsid w:val="0080682F"/>
    <w:rsid w:val="00814532"/>
    <w:rsid w:val="00815A85"/>
    <w:rsid w:val="00826885"/>
    <w:rsid w:val="00826FC1"/>
    <w:rsid w:val="00831F67"/>
    <w:rsid w:val="008326C0"/>
    <w:rsid w:val="00835321"/>
    <w:rsid w:val="00843B41"/>
    <w:rsid w:val="00846E9E"/>
    <w:rsid w:val="00847834"/>
    <w:rsid w:val="00854A9A"/>
    <w:rsid w:val="00866176"/>
    <w:rsid w:val="00871E08"/>
    <w:rsid w:val="008734A6"/>
    <w:rsid w:val="008801B0"/>
    <w:rsid w:val="0088597C"/>
    <w:rsid w:val="00892FD8"/>
    <w:rsid w:val="008B0DA0"/>
    <w:rsid w:val="008B3EED"/>
    <w:rsid w:val="008B5345"/>
    <w:rsid w:val="008B5706"/>
    <w:rsid w:val="008B6DB8"/>
    <w:rsid w:val="008D2005"/>
    <w:rsid w:val="008D2B6A"/>
    <w:rsid w:val="008D59A6"/>
    <w:rsid w:val="008D6555"/>
    <w:rsid w:val="008D6A49"/>
    <w:rsid w:val="008E13D7"/>
    <w:rsid w:val="008E1AB0"/>
    <w:rsid w:val="008F5873"/>
    <w:rsid w:val="008F658B"/>
    <w:rsid w:val="0090099C"/>
    <w:rsid w:val="00902000"/>
    <w:rsid w:val="00915795"/>
    <w:rsid w:val="009211C9"/>
    <w:rsid w:val="00923040"/>
    <w:rsid w:val="009250EA"/>
    <w:rsid w:val="0095208E"/>
    <w:rsid w:val="009530B3"/>
    <w:rsid w:val="00955F83"/>
    <w:rsid w:val="00963D94"/>
    <w:rsid w:val="00970CBB"/>
    <w:rsid w:val="00971825"/>
    <w:rsid w:val="0097334F"/>
    <w:rsid w:val="009740C3"/>
    <w:rsid w:val="00987CAC"/>
    <w:rsid w:val="0099618C"/>
    <w:rsid w:val="009A55D8"/>
    <w:rsid w:val="009A7BA4"/>
    <w:rsid w:val="009C1486"/>
    <w:rsid w:val="009C153E"/>
    <w:rsid w:val="009E2582"/>
    <w:rsid w:val="009F2B14"/>
    <w:rsid w:val="009F4D0E"/>
    <w:rsid w:val="00A12A45"/>
    <w:rsid w:val="00A134EF"/>
    <w:rsid w:val="00A225F9"/>
    <w:rsid w:val="00A23ACA"/>
    <w:rsid w:val="00A24A72"/>
    <w:rsid w:val="00A402B7"/>
    <w:rsid w:val="00A5786E"/>
    <w:rsid w:val="00A60369"/>
    <w:rsid w:val="00A74FC6"/>
    <w:rsid w:val="00A81A10"/>
    <w:rsid w:val="00A823DE"/>
    <w:rsid w:val="00A84B40"/>
    <w:rsid w:val="00A9580C"/>
    <w:rsid w:val="00A95FCF"/>
    <w:rsid w:val="00AA0CB2"/>
    <w:rsid w:val="00AB5ECE"/>
    <w:rsid w:val="00AB6845"/>
    <w:rsid w:val="00AC09E8"/>
    <w:rsid w:val="00AC164E"/>
    <w:rsid w:val="00AC4192"/>
    <w:rsid w:val="00AC5DEB"/>
    <w:rsid w:val="00AD1098"/>
    <w:rsid w:val="00AE5D3F"/>
    <w:rsid w:val="00AF48A0"/>
    <w:rsid w:val="00AF528F"/>
    <w:rsid w:val="00B0037A"/>
    <w:rsid w:val="00B04887"/>
    <w:rsid w:val="00B127FF"/>
    <w:rsid w:val="00B12E1B"/>
    <w:rsid w:val="00B22322"/>
    <w:rsid w:val="00B226F8"/>
    <w:rsid w:val="00B247BB"/>
    <w:rsid w:val="00B2756F"/>
    <w:rsid w:val="00B3247F"/>
    <w:rsid w:val="00B336EF"/>
    <w:rsid w:val="00B61DCE"/>
    <w:rsid w:val="00B62380"/>
    <w:rsid w:val="00B63B91"/>
    <w:rsid w:val="00B9767B"/>
    <w:rsid w:val="00BA48DE"/>
    <w:rsid w:val="00BB7008"/>
    <w:rsid w:val="00BC1D2D"/>
    <w:rsid w:val="00BC6E06"/>
    <w:rsid w:val="00BD64C3"/>
    <w:rsid w:val="00BE0481"/>
    <w:rsid w:val="00BF6516"/>
    <w:rsid w:val="00BF7D0D"/>
    <w:rsid w:val="00C079BA"/>
    <w:rsid w:val="00C13A38"/>
    <w:rsid w:val="00C608C8"/>
    <w:rsid w:val="00C61051"/>
    <w:rsid w:val="00C61C3B"/>
    <w:rsid w:val="00C7217E"/>
    <w:rsid w:val="00C92B4D"/>
    <w:rsid w:val="00C92E90"/>
    <w:rsid w:val="00CA3E19"/>
    <w:rsid w:val="00CB40CC"/>
    <w:rsid w:val="00CB7B69"/>
    <w:rsid w:val="00CC2E4D"/>
    <w:rsid w:val="00CC4C75"/>
    <w:rsid w:val="00CD12C7"/>
    <w:rsid w:val="00CE41A1"/>
    <w:rsid w:val="00CE7437"/>
    <w:rsid w:val="00CF2464"/>
    <w:rsid w:val="00CF3FDB"/>
    <w:rsid w:val="00CF599A"/>
    <w:rsid w:val="00D1137F"/>
    <w:rsid w:val="00D20C02"/>
    <w:rsid w:val="00D26B2C"/>
    <w:rsid w:val="00D27E33"/>
    <w:rsid w:val="00D54B53"/>
    <w:rsid w:val="00D56353"/>
    <w:rsid w:val="00D56B22"/>
    <w:rsid w:val="00D65336"/>
    <w:rsid w:val="00D65B5A"/>
    <w:rsid w:val="00D70B73"/>
    <w:rsid w:val="00D7726D"/>
    <w:rsid w:val="00D80CF6"/>
    <w:rsid w:val="00D91C9F"/>
    <w:rsid w:val="00DA6359"/>
    <w:rsid w:val="00DB7F72"/>
    <w:rsid w:val="00DC5142"/>
    <w:rsid w:val="00DC6233"/>
    <w:rsid w:val="00DD1A74"/>
    <w:rsid w:val="00DD4176"/>
    <w:rsid w:val="00DD60C7"/>
    <w:rsid w:val="00DD7845"/>
    <w:rsid w:val="00DE4AC5"/>
    <w:rsid w:val="00DE5611"/>
    <w:rsid w:val="00DF0543"/>
    <w:rsid w:val="00DF08CB"/>
    <w:rsid w:val="00DF5AD8"/>
    <w:rsid w:val="00DF71E3"/>
    <w:rsid w:val="00DF78E8"/>
    <w:rsid w:val="00E024D4"/>
    <w:rsid w:val="00E0708A"/>
    <w:rsid w:val="00E1227D"/>
    <w:rsid w:val="00E14020"/>
    <w:rsid w:val="00E15B34"/>
    <w:rsid w:val="00E16317"/>
    <w:rsid w:val="00E16BE4"/>
    <w:rsid w:val="00E16D52"/>
    <w:rsid w:val="00E175EA"/>
    <w:rsid w:val="00E1783C"/>
    <w:rsid w:val="00E24C11"/>
    <w:rsid w:val="00E27A8B"/>
    <w:rsid w:val="00E40025"/>
    <w:rsid w:val="00E42E09"/>
    <w:rsid w:val="00E45186"/>
    <w:rsid w:val="00E45EA0"/>
    <w:rsid w:val="00E551E4"/>
    <w:rsid w:val="00E56695"/>
    <w:rsid w:val="00E56D37"/>
    <w:rsid w:val="00E65609"/>
    <w:rsid w:val="00E65B27"/>
    <w:rsid w:val="00E77C6D"/>
    <w:rsid w:val="00E86D0B"/>
    <w:rsid w:val="00E879B6"/>
    <w:rsid w:val="00E96451"/>
    <w:rsid w:val="00EA2456"/>
    <w:rsid w:val="00EB3BA5"/>
    <w:rsid w:val="00EB4388"/>
    <w:rsid w:val="00EB7796"/>
    <w:rsid w:val="00EC2CAA"/>
    <w:rsid w:val="00EC6045"/>
    <w:rsid w:val="00ED2944"/>
    <w:rsid w:val="00ED4ABC"/>
    <w:rsid w:val="00ED5B31"/>
    <w:rsid w:val="00ED60EA"/>
    <w:rsid w:val="00EE121C"/>
    <w:rsid w:val="00EE60D4"/>
    <w:rsid w:val="00EE724B"/>
    <w:rsid w:val="00EF2EAE"/>
    <w:rsid w:val="00EF2F07"/>
    <w:rsid w:val="00EF3CF7"/>
    <w:rsid w:val="00EF5DCB"/>
    <w:rsid w:val="00EF6060"/>
    <w:rsid w:val="00EF651C"/>
    <w:rsid w:val="00EF6873"/>
    <w:rsid w:val="00F030E7"/>
    <w:rsid w:val="00F111A5"/>
    <w:rsid w:val="00F24800"/>
    <w:rsid w:val="00F267E7"/>
    <w:rsid w:val="00F3386B"/>
    <w:rsid w:val="00F443E6"/>
    <w:rsid w:val="00F460A3"/>
    <w:rsid w:val="00F51F10"/>
    <w:rsid w:val="00F56138"/>
    <w:rsid w:val="00F562AE"/>
    <w:rsid w:val="00F609C3"/>
    <w:rsid w:val="00F64C7A"/>
    <w:rsid w:val="00F76A13"/>
    <w:rsid w:val="00F83198"/>
    <w:rsid w:val="00F83917"/>
    <w:rsid w:val="00F84F22"/>
    <w:rsid w:val="00FA1AC4"/>
    <w:rsid w:val="00FA3B76"/>
    <w:rsid w:val="00FA3D2A"/>
    <w:rsid w:val="00FB0DF9"/>
    <w:rsid w:val="00FB3FD7"/>
    <w:rsid w:val="00FB55BE"/>
    <w:rsid w:val="00FC021B"/>
    <w:rsid w:val="00FD2932"/>
    <w:rsid w:val="00FE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1b9692"/>
    </o:shapedefaults>
    <o:shapelayout v:ext="edit">
      <o:idmap v:ext="edit" data="2"/>
    </o:shapelayout>
  </w:shapeDefaults>
  <w:decimalSymbol w:val="."/>
  <w:listSeparator w:val=","/>
  <w14:docId w14:val="3B4C43D9"/>
  <w15:docId w15:val="{B6FA5488-603B-447A-9A11-E3E0CCFC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12201D"/>
    <w:pPr>
      <w:spacing w:before="120" w:after="120"/>
    </w:pPr>
    <w:rPr>
      <w:rFonts w:ascii="Times New Roman" w:eastAsia="Times New Roman" w:hAnsi="Times New Roman" w:cs="Times New Roman"/>
    </w:rPr>
  </w:style>
  <w:style w:type="paragraph" w:styleId="Heading1">
    <w:name w:val="heading 1"/>
    <w:aliases w:val="Heading"/>
    <w:basedOn w:val="Normal"/>
    <w:uiPriority w:val="9"/>
    <w:qFormat/>
    <w:rsid w:val="00AD1098"/>
    <w:pPr>
      <w:spacing w:before="240" w:after="240"/>
      <w:ind w:right="1225"/>
      <w:outlineLvl w:val="0"/>
    </w:pPr>
    <w:rPr>
      <w:rFonts w:ascii="Garamond" w:hAnsi="Garamond"/>
      <w:b/>
      <w:bCs/>
      <w:w w:val="105"/>
      <w:sz w:val="24"/>
      <w:lang w:val="en-GB"/>
    </w:rPr>
  </w:style>
  <w:style w:type="paragraph" w:styleId="Heading2">
    <w:name w:val="heading 2"/>
    <w:aliases w:val="Subheading 1"/>
    <w:basedOn w:val="Normal"/>
    <w:next w:val="Normal"/>
    <w:link w:val="Heading2Char"/>
    <w:uiPriority w:val="9"/>
    <w:unhideWhenUsed/>
    <w:qFormat/>
    <w:rsid w:val="00F609C3"/>
    <w:pPr>
      <w:spacing w:after="240"/>
      <w:jc w:val="both"/>
      <w:outlineLvl w:val="1"/>
    </w:pPr>
    <w:rPr>
      <w:rFonts w:ascii="Garamond" w:hAnsi="Garamond"/>
      <w:b/>
      <w:bCs/>
      <w:i/>
      <w:iCs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09C3"/>
    <w:pPr>
      <w:jc w:val="both"/>
      <w:outlineLvl w:val="2"/>
    </w:pPr>
    <w:rPr>
      <w:rFonts w:ascii="Garamond" w:hAnsi="Garamond"/>
      <w:bCs/>
      <w:i/>
      <w:iCs/>
      <w:sz w:val="20"/>
      <w:szCs w:val="20"/>
      <w:lang w:val="en-GB"/>
    </w:rPr>
  </w:style>
  <w:style w:type="paragraph" w:styleId="Heading5">
    <w:name w:val="heading 5"/>
    <w:basedOn w:val="Normal"/>
    <w:link w:val="Heading5Char"/>
    <w:uiPriority w:val="9"/>
    <w:rsid w:val="006F669E"/>
    <w:pPr>
      <w:widowControl/>
      <w:autoSpaceDE/>
      <w:autoSpaceDN/>
      <w:spacing w:before="100" w:beforeAutospacing="1" w:after="100" w:afterAutospacing="1"/>
      <w:outlineLvl w:val="4"/>
    </w:pPr>
    <w:rPr>
      <w:b/>
      <w:bCs/>
      <w:sz w:val="20"/>
      <w:szCs w:val="20"/>
      <w:lang w:val="en-MY" w:eastAsia="en-MY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801B0"/>
    <w:pPr>
      <w:ind w:left="113" w:right="113" w:firstLine="284"/>
      <w:jc w:val="both"/>
    </w:pPr>
    <w:rPr>
      <w:kern w:val="18"/>
      <w:sz w:val="20"/>
      <w:szCs w:val="19"/>
    </w:rPr>
  </w:style>
  <w:style w:type="paragraph" w:styleId="Title">
    <w:name w:val="Title"/>
    <w:basedOn w:val="Normal"/>
    <w:uiPriority w:val="10"/>
    <w:qFormat/>
    <w:rsid w:val="00AD1098"/>
    <w:pPr>
      <w:spacing w:before="240"/>
      <w:ind w:left="113" w:right="91"/>
      <w:jc w:val="both"/>
    </w:pPr>
    <w:rPr>
      <w:rFonts w:ascii="Garamond" w:eastAsia="Arial" w:hAnsi="Garamond"/>
      <w:b/>
      <w:bCs/>
      <w:noProof/>
      <w:sz w:val="36"/>
      <w:szCs w:val="36"/>
      <w:lang w:val="en-GB"/>
    </w:rPr>
  </w:style>
  <w:style w:type="paragraph" w:styleId="ListParagraph">
    <w:name w:val="List Paragraph"/>
    <w:basedOn w:val="Normal"/>
    <w:uiPriority w:val="34"/>
    <w:pPr>
      <w:ind w:left="414" w:right="123" w:hanging="301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pPr>
      <w:spacing w:before="39"/>
      <w:ind w:left="11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E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E87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0708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70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6B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BE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16B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BE4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aliases w:val="Subheading 1 Char"/>
    <w:basedOn w:val="DefaultParagraphFont"/>
    <w:link w:val="Heading2"/>
    <w:uiPriority w:val="9"/>
    <w:rsid w:val="00F609C3"/>
    <w:rPr>
      <w:rFonts w:ascii="Garamond" w:eastAsia="Times New Roman" w:hAnsi="Garamond" w:cs="Times New Roman"/>
      <w:b/>
      <w:bCs/>
      <w:i/>
      <w:iCs/>
      <w:sz w:val="20"/>
      <w:szCs w:val="20"/>
      <w:lang w:val="en-GB"/>
    </w:rPr>
  </w:style>
  <w:style w:type="character" w:customStyle="1" w:styleId="fontstyle01">
    <w:name w:val="fontstyle01"/>
    <w:basedOn w:val="DefaultParagraphFont"/>
    <w:rsid w:val="006833B7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B63B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619F"/>
    <w:pPr>
      <w:keepNext/>
      <w:spacing w:after="200"/>
      <w:jc w:val="both"/>
    </w:pPr>
    <w:rPr>
      <w:rFonts w:ascii="Palatino Linotype" w:hAnsi="Palatino Linotype"/>
      <w:b/>
      <w:bCs/>
      <w:sz w:val="18"/>
      <w:szCs w:val="18"/>
    </w:rPr>
  </w:style>
  <w:style w:type="table" w:styleId="PlainTable2">
    <w:name w:val="Plain Table 2"/>
    <w:basedOn w:val="TableNormal"/>
    <w:uiPriority w:val="42"/>
    <w:rsid w:val="005E3E9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">
    <w:name w:val="Grid Table 2"/>
    <w:basedOn w:val="TableNormal"/>
    <w:uiPriority w:val="47"/>
    <w:rsid w:val="005E3E9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E3E9D"/>
    <w:tblPr>
      <w:tblStyleRowBandSize w:val="1"/>
      <w:tblStyleColBandSize w:val="1"/>
      <w:tblBorders>
        <w:top w:val="single" w:sz="4" w:space="0" w:color="1B9692"/>
        <w:left w:val="single" w:sz="4" w:space="0" w:color="1B9692"/>
        <w:bottom w:val="single" w:sz="4" w:space="0" w:color="1B9692"/>
        <w:right w:val="single" w:sz="4" w:space="0" w:color="1B9692"/>
        <w:insideH w:val="single" w:sz="4" w:space="0" w:color="1B9692"/>
        <w:insideV w:val="single" w:sz="4" w:space="0" w:color="1B9692"/>
      </w:tblBorders>
    </w:tblPr>
    <w:tcPr>
      <w:shd w:val="clear" w:color="auto" w:fill="EEFAF9"/>
    </w:tc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E3E9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5E3E9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052E7C"/>
    <w:tblPr>
      <w:tblStyleRowBandSize w:val="1"/>
      <w:tblStyleColBandSize w:val="1"/>
      <w:tblBorders>
        <w:top w:val="single" w:sz="6" w:space="0" w:color="1B9692"/>
        <w:left w:val="single" w:sz="6" w:space="0" w:color="1B9692"/>
        <w:bottom w:val="single" w:sz="6" w:space="0" w:color="1B9692"/>
        <w:right w:val="single" w:sz="6" w:space="0" w:color="1B9692"/>
        <w:insideH w:val="single" w:sz="6" w:space="0" w:color="1B9692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Strong">
    <w:name w:val="Strong"/>
    <w:basedOn w:val="DefaultParagraphFont"/>
    <w:uiPriority w:val="22"/>
    <w:rsid w:val="005C785A"/>
    <w:rPr>
      <w:b/>
      <w:bCs/>
    </w:rPr>
  </w:style>
  <w:style w:type="character" w:styleId="SubtleReference">
    <w:name w:val="Subtle Reference"/>
    <w:basedOn w:val="DefaultParagraphFont"/>
    <w:uiPriority w:val="31"/>
    <w:rsid w:val="00DF71E3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F71E3"/>
    <w:rPr>
      <w:b/>
      <w:bCs/>
      <w:smallCaps/>
      <w:color w:val="4F81BD" w:themeColor="accent1"/>
      <w:spacing w:val="5"/>
    </w:rPr>
  </w:style>
  <w:style w:type="paragraph" w:customStyle="1" w:styleId="References">
    <w:name w:val="References"/>
    <w:basedOn w:val="Heading1"/>
    <w:link w:val="ReferencesChar"/>
    <w:qFormat/>
    <w:rsid w:val="00A225F9"/>
    <w:pPr>
      <w:ind w:left="567" w:right="67" w:hanging="567"/>
      <w:jc w:val="both"/>
    </w:pPr>
    <w:rPr>
      <w:rFonts w:ascii="Palatino Linotype" w:hAnsi="Palatino Linotype" w:cstheme="majorBidi"/>
      <w:b w:val="0"/>
      <w:sz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F71E3"/>
    <w:rPr>
      <w:rFonts w:ascii="Times New Roman" w:eastAsia="Times New Roman" w:hAnsi="Times New Roman" w:cs="Times New Roman"/>
      <w:kern w:val="18"/>
      <w:sz w:val="20"/>
      <w:szCs w:val="19"/>
    </w:rPr>
  </w:style>
  <w:style w:type="character" w:customStyle="1" w:styleId="ReferencesChar">
    <w:name w:val="References Char"/>
    <w:basedOn w:val="BodyTextChar"/>
    <w:link w:val="References"/>
    <w:rsid w:val="00A225F9"/>
    <w:rPr>
      <w:rFonts w:ascii="Palatino Linotype" w:eastAsia="Times New Roman" w:hAnsi="Palatino Linotype" w:cstheme="majorBidi"/>
      <w:bCs/>
      <w:w w:val="105"/>
      <w:kern w:val="18"/>
      <w:sz w:val="20"/>
      <w:szCs w:val="19"/>
      <w:lang w:val="en-GB"/>
    </w:rPr>
  </w:style>
  <w:style w:type="table" w:styleId="PlainTable4">
    <w:name w:val="Plain Table 4"/>
    <w:basedOn w:val="TableNormal"/>
    <w:uiPriority w:val="44"/>
    <w:rsid w:val="00D26B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rsid w:val="004B5DB5"/>
    <w:pPr>
      <w:widowControl/>
      <w:autoSpaceDE/>
      <w:autoSpaceDN/>
    </w:pPr>
    <w:rPr>
      <w:lang w:val="en-MY"/>
    </w:rPr>
  </w:style>
  <w:style w:type="character" w:customStyle="1" w:styleId="Heading5Char">
    <w:name w:val="Heading 5 Char"/>
    <w:basedOn w:val="DefaultParagraphFont"/>
    <w:link w:val="Heading5"/>
    <w:uiPriority w:val="9"/>
    <w:rsid w:val="006F669E"/>
    <w:rPr>
      <w:rFonts w:ascii="Times New Roman" w:eastAsia="Times New Roman" w:hAnsi="Times New Roman" w:cs="Times New Roman"/>
      <w:b/>
      <w:bCs/>
      <w:sz w:val="20"/>
      <w:szCs w:val="20"/>
      <w:lang w:val="en-MY" w:eastAsia="en-MY"/>
    </w:rPr>
  </w:style>
  <w:style w:type="paragraph" w:styleId="CommentText">
    <w:name w:val="annotation text"/>
    <w:basedOn w:val="Normal"/>
    <w:link w:val="CommentTextChar"/>
    <w:uiPriority w:val="99"/>
    <w:unhideWhenUsed/>
    <w:rsid w:val="00892FD8"/>
    <w:pPr>
      <w:widowControl/>
      <w:autoSpaceDE/>
      <w:autoSpaceDN/>
      <w:spacing w:before="0" w:after="160"/>
    </w:pPr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2FD8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92FD8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46E9E"/>
    <w:rPr>
      <w:color w:val="605E5C"/>
      <w:shd w:val="clear" w:color="auto" w:fill="E1DFDD"/>
    </w:rPr>
  </w:style>
  <w:style w:type="paragraph" w:customStyle="1" w:styleId="JOPH1">
    <w:name w:val="JOPH1"/>
    <w:basedOn w:val="Normal"/>
    <w:link w:val="JOPH1Char"/>
    <w:uiPriority w:val="1"/>
    <w:rsid w:val="00EF651C"/>
    <w:pPr>
      <w:widowControl/>
      <w:autoSpaceDE/>
      <w:autoSpaceDN/>
      <w:spacing w:before="200" w:line="259" w:lineRule="auto"/>
    </w:pPr>
    <w:rPr>
      <w:rFonts w:eastAsiaTheme="minorHAnsi"/>
      <w:b/>
      <w:color w:val="000000" w:themeColor="text1"/>
      <w:sz w:val="24"/>
      <w:szCs w:val="18"/>
      <w:lang w:val="en-GB"/>
    </w:rPr>
  </w:style>
  <w:style w:type="character" w:customStyle="1" w:styleId="JOPH1Char">
    <w:name w:val="JOPH1 Char"/>
    <w:basedOn w:val="DefaultParagraphFont"/>
    <w:link w:val="JOPH1"/>
    <w:uiPriority w:val="1"/>
    <w:rsid w:val="00EF651C"/>
    <w:rPr>
      <w:rFonts w:ascii="Times New Roman" w:hAnsi="Times New Roman" w:cs="Times New Roman"/>
      <w:b/>
      <w:color w:val="000000" w:themeColor="text1"/>
      <w:sz w:val="24"/>
      <w:szCs w:val="18"/>
      <w:lang w:val="en-GB"/>
    </w:rPr>
  </w:style>
  <w:style w:type="table" w:styleId="GridTable4-Accent6">
    <w:name w:val="Grid Table 4 Accent 6"/>
    <w:basedOn w:val="TableNormal"/>
    <w:uiPriority w:val="49"/>
    <w:rsid w:val="000622D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6976A0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00928F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F5613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3">
    <w:name w:val="Grid Table 4 Accent 3"/>
    <w:basedOn w:val="TableNormal"/>
    <w:uiPriority w:val="49"/>
    <w:rsid w:val="00025588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718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543"/>
    <w:pPr>
      <w:widowControl w:val="0"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54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JOPH2">
    <w:name w:val="JOPH2"/>
    <w:basedOn w:val="Normal"/>
    <w:link w:val="JOPH2Char"/>
    <w:uiPriority w:val="1"/>
    <w:rsid w:val="00E45EA0"/>
    <w:pPr>
      <w:widowControl/>
      <w:autoSpaceDE/>
      <w:autoSpaceDN/>
      <w:spacing w:before="200" w:line="259" w:lineRule="auto"/>
    </w:pPr>
    <w:rPr>
      <w:rFonts w:eastAsiaTheme="minorEastAsia"/>
      <w:b/>
      <w:bCs/>
      <w:color w:val="000000" w:themeColor="text1"/>
      <w:sz w:val="24"/>
      <w:szCs w:val="24"/>
    </w:rPr>
  </w:style>
  <w:style w:type="character" w:customStyle="1" w:styleId="JOPH2Char">
    <w:name w:val="JOPH2 Char"/>
    <w:basedOn w:val="DefaultParagraphFont"/>
    <w:link w:val="JOPH2"/>
    <w:uiPriority w:val="1"/>
    <w:rsid w:val="00E45EA0"/>
    <w:rPr>
      <w:rFonts w:ascii="Times New Roman" w:eastAsiaTheme="minorEastAsia" w:hAnsi="Times New Roman" w:cs="Times New Roman"/>
      <w:b/>
      <w:bCs/>
      <w:color w:val="000000" w:themeColor="text1"/>
      <w:sz w:val="24"/>
      <w:szCs w:val="24"/>
    </w:rPr>
  </w:style>
  <w:style w:type="paragraph" w:customStyle="1" w:styleId="In-textfigandtablehyperlink">
    <w:name w:val="In-text fig and table (hyperlink)"/>
    <w:basedOn w:val="Normal"/>
    <w:link w:val="In-textfigandtablehyperlinkChar"/>
    <w:qFormat/>
    <w:rsid w:val="00AD1098"/>
    <w:pPr>
      <w:jc w:val="both"/>
    </w:pPr>
    <w:rPr>
      <w:rFonts w:ascii="Palatino Linotype" w:hAnsi="Palatino Linotype"/>
      <w:bCs/>
      <w:color w:val="0070C0"/>
      <w:sz w:val="20"/>
      <w:szCs w:val="20"/>
      <w:lang w:val="en-GB"/>
    </w:rPr>
  </w:style>
  <w:style w:type="character" w:customStyle="1" w:styleId="In-textfigandtablehyperlinkChar">
    <w:name w:val="In-text fig and table (hyperlink) Char"/>
    <w:basedOn w:val="DefaultParagraphFont"/>
    <w:link w:val="In-textfigandtablehyperlink"/>
    <w:rsid w:val="00AD1098"/>
    <w:rPr>
      <w:rFonts w:ascii="Palatino Linotype" w:eastAsia="Times New Roman" w:hAnsi="Palatino Linotype" w:cs="Times New Roman"/>
      <w:bCs/>
      <w:color w:val="0070C0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609C3"/>
    <w:rPr>
      <w:rFonts w:ascii="Garamond" w:eastAsia="Times New Roman" w:hAnsi="Garamond" w:cs="Times New Roman"/>
      <w:bCs/>
      <w:i/>
      <w:iCs/>
      <w:sz w:val="20"/>
      <w:szCs w:val="20"/>
      <w:lang w:val="en-GB"/>
    </w:rPr>
  </w:style>
  <w:style w:type="paragraph" w:customStyle="1" w:styleId="Abstract">
    <w:name w:val="Abstract"/>
    <w:basedOn w:val="Normal"/>
    <w:link w:val="AbstractChar"/>
    <w:qFormat/>
    <w:rsid w:val="002E041F"/>
    <w:pPr>
      <w:tabs>
        <w:tab w:val="left" w:pos="142"/>
      </w:tabs>
      <w:spacing w:before="0" w:after="0"/>
      <w:ind w:left="113" w:right="1225"/>
      <w:jc w:val="both"/>
    </w:pPr>
    <w:rPr>
      <w:rFonts w:ascii="Palatino Linotype" w:hAnsi="Palatino Linotype"/>
      <w:color w:val="131413"/>
      <w:w w:val="90"/>
      <w:lang w:val="en-GB"/>
    </w:rPr>
  </w:style>
  <w:style w:type="character" w:customStyle="1" w:styleId="AbstractChar">
    <w:name w:val="Abstract Char"/>
    <w:basedOn w:val="DefaultParagraphFont"/>
    <w:link w:val="Abstract"/>
    <w:rsid w:val="002E041F"/>
    <w:rPr>
      <w:rFonts w:ascii="Palatino Linotype" w:eastAsia="Times New Roman" w:hAnsi="Palatino Linotype" w:cs="Times New Roman"/>
      <w:color w:val="131413"/>
      <w:w w:val="90"/>
      <w:lang w:val="en-GB"/>
    </w:rPr>
  </w:style>
  <w:style w:type="paragraph" w:customStyle="1" w:styleId="Affiliation">
    <w:name w:val="Affiliation"/>
    <w:basedOn w:val="Normal"/>
    <w:link w:val="AffiliationChar"/>
    <w:qFormat/>
    <w:rsid w:val="002E041F"/>
    <w:pPr>
      <w:tabs>
        <w:tab w:val="left" w:pos="142"/>
      </w:tabs>
      <w:spacing w:before="0" w:after="0"/>
      <w:ind w:left="113" w:right="89"/>
      <w:jc w:val="both"/>
    </w:pPr>
    <w:rPr>
      <w:rFonts w:ascii="Palatino Linotype" w:hAnsi="Palatino Linotype"/>
      <w:bCs/>
      <w:i/>
      <w:iCs/>
      <w:color w:val="131413"/>
      <w:w w:val="90"/>
      <w:sz w:val="20"/>
      <w:szCs w:val="20"/>
      <w:lang w:val="en-GB"/>
    </w:rPr>
  </w:style>
  <w:style w:type="character" w:customStyle="1" w:styleId="AffiliationChar">
    <w:name w:val="Affiliation Char"/>
    <w:basedOn w:val="DefaultParagraphFont"/>
    <w:link w:val="Affiliation"/>
    <w:rsid w:val="002E041F"/>
    <w:rPr>
      <w:rFonts w:ascii="Palatino Linotype" w:eastAsia="Times New Roman" w:hAnsi="Palatino Linotype" w:cs="Times New Roman"/>
      <w:bCs/>
      <w:i/>
      <w:iCs/>
      <w:color w:val="131413"/>
      <w:w w:val="9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7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83109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5099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0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aher@iium.edu.m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657CB76-795D-453B-83BB-AB6674E89E9D}">
  <we:reference id="f78a3046-9e99-4300-aa2b-5814002b01a2" version="1.28.0.0" store="EXCatalog" storeType="EXCatalog"/>
  <we:alternateReferences>
    <we:reference id="WA104382081" version="1.28.0.0" store="en-MY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CB5A9-2779-4D1F-8FC6-1B682A7C0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P</dc:creator>
  <dc:description/>
  <cp:lastModifiedBy>MUHAMMAD SALAHUDDIN BIN HARIS @ HARITH</cp:lastModifiedBy>
  <cp:revision>4</cp:revision>
  <cp:lastPrinted>2024-06-13T07:11:00Z</cp:lastPrinted>
  <dcterms:created xsi:type="dcterms:W3CDTF">2024-06-24T02:39:00Z</dcterms:created>
  <dcterms:modified xsi:type="dcterms:W3CDTF">2024-07-01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2T00:00:00Z</vt:filetime>
  </property>
  <property fmtid="{D5CDD505-2E9C-101B-9397-08002B2CF9AE}" pid="3" name="Creator">
    <vt:lpwstr>Arbortext Advanced Print Publisher 9.1.440/W Unicode</vt:lpwstr>
  </property>
  <property fmtid="{D5CDD505-2E9C-101B-9397-08002B2CF9AE}" pid="4" name="LastSaved">
    <vt:filetime>2020-11-17T00:00:00Z</vt:filetime>
  </property>
  <property fmtid="{D5CDD505-2E9C-101B-9397-08002B2CF9AE}" pid="5" name="GrammarlyDocumentId">
    <vt:lpwstr>4e591b9ccb96da320bb3f7913d54af0823880593646e8737faca883da9e25f89</vt:lpwstr>
  </property>
</Properties>
</file>